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6268BCAD" w:rsidR="004D242F" w:rsidRPr="00392870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7A5FA2">
        <w:rPr>
          <w:rFonts w:ascii="Calibri" w:hAnsi="Calibri" w:cs="Calibri"/>
          <w:sz w:val="40"/>
          <w:szCs w:val="40"/>
        </w:rPr>
        <w:t>RF</w:t>
      </w:r>
      <w:r w:rsidR="00392870" w:rsidRPr="007A5FA2">
        <w:rPr>
          <w:rFonts w:ascii="Calibri" w:hAnsi="Calibri" w:cs="Calibri"/>
          <w:sz w:val="40"/>
          <w:szCs w:val="40"/>
        </w:rPr>
        <w:t>P</w:t>
      </w:r>
      <w:r w:rsidRPr="007A5FA2">
        <w:rPr>
          <w:rFonts w:ascii="Calibri" w:hAnsi="Calibri" w:cs="Calibri"/>
          <w:sz w:val="40"/>
          <w:szCs w:val="40"/>
        </w:rPr>
        <w:t xml:space="preserve"> </w:t>
      </w:r>
      <w:r w:rsidRPr="00392870">
        <w:rPr>
          <w:rFonts w:ascii="Calibri" w:hAnsi="Calibri" w:cs="Calibri"/>
          <w:sz w:val="40"/>
          <w:szCs w:val="40"/>
        </w:rPr>
        <w:t xml:space="preserve">No. </w:t>
      </w:r>
      <w:r w:rsidR="007A5FA2" w:rsidRPr="007A5FA2">
        <w:rPr>
          <w:rFonts w:ascii="Calibri" w:hAnsi="Calibri" w:cs="Calibri"/>
          <w:sz w:val="40"/>
          <w:szCs w:val="40"/>
        </w:rPr>
        <w:t>902119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BDBB46" w14:textId="77777777" w:rsidR="007A5FA2" w:rsidRPr="007A5FA2" w:rsidRDefault="007A5FA2" w:rsidP="007A5FA2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Start w:id="1" w:name="_Hlk117147779"/>
      <w:bookmarkEnd w:id="0"/>
      <w:r w:rsidRPr="007A5FA2">
        <w:rPr>
          <w:rFonts w:ascii="Calibri" w:hAnsi="Calibri" w:cs="Calibri"/>
          <w:b/>
          <w:sz w:val="40"/>
          <w:szCs w:val="40"/>
        </w:rPr>
        <w:t>Credible Messenger Program for Probation Youth</w:t>
      </w:r>
      <w:bookmarkEnd w:id="1"/>
    </w:p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1738C86C" w:rsidR="004D242F" w:rsidRPr="00E83ABA" w:rsidRDefault="00461212" w:rsidP="004D242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on </w:t>
      </w:r>
      <w:r w:rsidR="007A5FA2" w:rsidRPr="007A5FA2">
        <w:rPr>
          <w:rFonts w:ascii="Calibri" w:hAnsi="Calibri" w:cs="Calibri"/>
          <w:b/>
          <w:sz w:val="28"/>
          <w:szCs w:val="28"/>
        </w:rPr>
        <w:t>October 20, 2022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6D24B7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06B6332B" w:rsidR="004D242F" w:rsidRPr="00C367AB" w:rsidRDefault="004D242F" w:rsidP="006D24B7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7A5FA2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7A5FA2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7A5FA2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7A5FA2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740F3093" w:rsidR="00EB4385" w:rsidRPr="00CD5814" w:rsidRDefault="00EB4385" w:rsidP="00CD5814">
      <w:pPr>
        <w:spacing w:after="240"/>
        <w:rPr>
          <w:rFonts w:ascii="Calibri" w:hAnsi="Calibri" w:cs="Calibri"/>
        </w:rPr>
      </w:pPr>
      <w:r w:rsidRPr="00EB4385">
        <w:rPr>
          <w:rFonts w:ascii="Calibri" w:hAnsi="Calibri" w:cs="Calibri"/>
          <w:szCs w:val="26"/>
        </w:rPr>
        <w:lastRenderedPageBreak/>
        <w:t>Thank you for your participation and interest in the County of Alameda</w:t>
      </w:r>
      <w:r w:rsidR="00FD5CD9">
        <w:rPr>
          <w:rFonts w:ascii="Calibri" w:hAnsi="Calibri" w:cs="Calibri"/>
          <w:szCs w:val="26"/>
        </w:rPr>
        <w:t xml:space="preserve"> Request for </w:t>
      </w:r>
      <w:r w:rsidR="00FD5CD9" w:rsidRPr="009038E8">
        <w:rPr>
          <w:rFonts w:ascii="Calibri" w:hAnsi="Calibri" w:cs="Calibri"/>
          <w:szCs w:val="26"/>
        </w:rPr>
        <w:t xml:space="preserve">Proposal </w:t>
      </w:r>
      <w:r w:rsidR="00FD5CD9">
        <w:rPr>
          <w:rFonts w:ascii="Calibri" w:hAnsi="Calibri" w:cs="Calibri"/>
          <w:szCs w:val="26"/>
        </w:rPr>
        <w:t>(RF</w:t>
      </w:r>
      <w:r w:rsidR="009038E8" w:rsidRPr="009038E8">
        <w:rPr>
          <w:rFonts w:ascii="Calibri" w:hAnsi="Calibri" w:cs="Calibri"/>
          <w:szCs w:val="26"/>
        </w:rPr>
        <w:t>P</w:t>
      </w:r>
      <w:r w:rsidR="00FD5CD9">
        <w:rPr>
          <w:rFonts w:ascii="Calibri" w:hAnsi="Calibri" w:cs="Calibri"/>
          <w:szCs w:val="26"/>
        </w:rPr>
        <w:t xml:space="preserve">) for </w:t>
      </w:r>
      <w:r w:rsidR="009038E8" w:rsidRPr="009038E8">
        <w:rPr>
          <w:rFonts w:ascii="Calibri" w:hAnsi="Calibri" w:cs="Calibri"/>
          <w:b/>
          <w:bCs/>
          <w:szCs w:val="26"/>
        </w:rPr>
        <w:t>Credible Messenger Program for Probation Youth</w:t>
      </w:r>
      <w:r w:rsidRPr="00EB4385">
        <w:rPr>
          <w:rFonts w:ascii="Calibri" w:hAnsi="Calibri" w:cs="Calibri"/>
          <w:szCs w:val="26"/>
        </w:rPr>
        <w:t xml:space="preserve">.  </w:t>
      </w:r>
    </w:p>
    <w:p w14:paraId="680C3D6E" w14:textId="7B1EFDE7" w:rsidR="00EB4385" w:rsidRDefault="00EB4385" w:rsidP="001725B6">
      <w:pPr>
        <w:spacing w:after="240"/>
        <w:rPr>
          <w:rFonts w:ascii="Calibri" w:hAnsi="Calibri" w:cs="Calibri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7599B5BF" w14:textId="77777777" w:rsidR="00EB4385" w:rsidRDefault="00EB4385" w:rsidP="00EB4385">
      <w:pPr>
        <w:ind w:left="720" w:hanging="720"/>
        <w:rPr>
          <w:rFonts w:ascii="Calibri" w:hAnsi="Calibri" w:cs="Calibri"/>
        </w:rPr>
      </w:pP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0A802CE8" w14:textId="40C6DEDF" w:rsidR="004D242F" w:rsidRPr="006825D4" w:rsidRDefault="00E41068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szCs w:val="26"/>
        </w:rPr>
      </w:pPr>
      <w:r w:rsidRPr="006825D4">
        <w:rPr>
          <w:rFonts w:asciiTheme="minorHAnsi" w:hAnsiTheme="minorHAnsi" w:cstheme="minorHAnsi"/>
          <w:color w:val="000000"/>
          <w:szCs w:val="26"/>
        </w:rPr>
        <w:t xml:space="preserve">In the Bid Form there are no indirect costs, yet the CBO will be incurring these costs for human resources, accounting, payroll, and audit, among others. </w:t>
      </w:r>
      <w:r w:rsidRPr="006825D4">
        <w:rPr>
          <w:rStyle w:val="contentpasted01"/>
          <w:rFonts w:asciiTheme="minorHAnsi" w:hAnsiTheme="minorHAnsi" w:cstheme="minorHAnsi"/>
          <w:color w:val="000000"/>
          <w:szCs w:val="26"/>
        </w:rPr>
        <w:t> </w:t>
      </w:r>
      <w:r w:rsidRPr="006825D4">
        <w:rPr>
          <w:rFonts w:asciiTheme="minorHAnsi" w:hAnsiTheme="minorHAnsi" w:cstheme="minorHAnsi"/>
          <w:color w:val="000000"/>
          <w:szCs w:val="26"/>
        </w:rPr>
        <w:t>How does an agency recoup these costs? (The admin hours represent less than 3% of the total.)</w:t>
      </w:r>
      <w:r w:rsidR="00F55F36" w:rsidRPr="006825D4">
        <w:rPr>
          <w:rFonts w:asciiTheme="minorHAnsi" w:hAnsiTheme="minorHAnsi" w:cstheme="minorHAnsi"/>
          <w:color w:val="000000"/>
          <w:szCs w:val="26"/>
        </w:rPr>
        <w:t> </w:t>
      </w:r>
    </w:p>
    <w:p w14:paraId="391F976F" w14:textId="62ECBDED" w:rsidR="004D242F" w:rsidRPr="00EB4385" w:rsidRDefault="00BA0AB9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All indirect costs for services should be included in </w:t>
      </w:r>
      <w:r w:rsidR="00640490">
        <w:rPr>
          <w:rFonts w:asciiTheme="minorHAnsi" w:hAnsiTheme="minorHAnsi" w:cstheme="minorHAnsi"/>
          <w:b/>
        </w:rPr>
        <w:t xml:space="preserve">the </w:t>
      </w:r>
      <w:r>
        <w:rPr>
          <w:rFonts w:asciiTheme="minorHAnsi" w:hAnsiTheme="minorHAnsi" w:cstheme="minorHAnsi"/>
          <w:b/>
        </w:rPr>
        <w:t xml:space="preserve">hourly rate for </w:t>
      </w:r>
      <w:r w:rsidR="002965E6">
        <w:rPr>
          <w:rFonts w:asciiTheme="minorHAnsi" w:hAnsiTheme="minorHAnsi" w:cstheme="minorHAnsi"/>
          <w:b/>
        </w:rPr>
        <w:t xml:space="preserve">Credible Messenger </w:t>
      </w:r>
      <w:r>
        <w:rPr>
          <w:rFonts w:asciiTheme="minorHAnsi" w:hAnsiTheme="minorHAnsi" w:cstheme="minorHAnsi"/>
          <w:b/>
        </w:rPr>
        <w:t>services</w:t>
      </w:r>
      <w:r w:rsidR="00640490">
        <w:rPr>
          <w:rFonts w:asciiTheme="minorHAnsi" w:hAnsiTheme="minorHAnsi" w:cstheme="minorHAnsi"/>
          <w:b/>
        </w:rPr>
        <w:t>.</w:t>
      </w:r>
      <w:r w:rsidR="009F4EFF">
        <w:rPr>
          <w:rFonts w:asciiTheme="minorHAnsi" w:hAnsiTheme="minorHAnsi" w:cstheme="minorHAnsi"/>
          <w:b/>
        </w:rPr>
        <w:t xml:space="preserve"> </w:t>
      </w:r>
    </w:p>
    <w:p w14:paraId="0C015EA9" w14:textId="58777704" w:rsidR="004D242F" w:rsidRPr="006825D4" w:rsidRDefault="00F55F36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</w:rPr>
      </w:pPr>
      <w:r w:rsidRPr="006825D4">
        <w:rPr>
          <w:rFonts w:asciiTheme="minorHAnsi" w:hAnsiTheme="minorHAnsi" w:cstheme="minorHAnsi"/>
          <w:bCs/>
        </w:rPr>
        <w:t xml:space="preserve">What is included in </w:t>
      </w:r>
      <w:r w:rsidR="00E41068" w:rsidRPr="006825D4">
        <w:rPr>
          <w:rFonts w:asciiTheme="minorHAnsi" w:hAnsiTheme="minorHAnsi" w:cstheme="minorHAnsi"/>
          <w:bCs/>
        </w:rPr>
        <w:t xml:space="preserve">the </w:t>
      </w:r>
      <w:r w:rsidRPr="006825D4">
        <w:rPr>
          <w:rFonts w:asciiTheme="minorHAnsi" w:hAnsiTheme="minorHAnsi" w:cstheme="minorHAnsi"/>
          <w:bCs/>
        </w:rPr>
        <w:t xml:space="preserve">benefits? Can the rate include vacation, </w:t>
      </w:r>
      <w:r w:rsidR="00E41068" w:rsidRPr="006825D4">
        <w:rPr>
          <w:rFonts w:asciiTheme="minorHAnsi" w:hAnsiTheme="minorHAnsi" w:cstheme="minorHAnsi"/>
          <w:bCs/>
        </w:rPr>
        <w:t>holidays, and</w:t>
      </w:r>
      <w:r w:rsidRPr="006825D4">
        <w:rPr>
          <w:rFonts w:asciiTheme="minorHAnsi" w:hAnsiTheme="minorHAnsi" w:cstheme="minorHAnsi"/>
          <w:bCs/>
        </w:rPr>
        <w:t xml:space="preserve"> sick time?</w:t>
      </w:r>
    </w:p>
    <w:p w14:paraId="2E135BEB" w14:textId="2F3F2044" w:rsidR="004D242F" w:rsidRPr="00EB4385" w:rsidRDefault="00BA0AB9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There is not a budget line item for benefits</w:t>
      </w:r>
      <w:r w:rsidR="002965E6">
        <w:rPr>
          <w:rFonts w:asciiTheme="minorHAnsi" w:hAnsiTheme="minorHAnsi" w:cstheme="minorHAnsi"/>
          <w:b/>
        </w:rPr>
        <w:t xml:space="preserve"> in the bid form</w:t>
      </w:r>
      <w:r w:rsidR="00640490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  <w:b/>
        </w:rPr>
        <w:t xml:space="preserve"> All costs for the actual hourly services of the credible messenger shall be included in the hourly rate for </w:t>
      </w:r>
      <w:r w:rsidR="00D332B1">
        <w:rPr>
          <w:rFonts w:asciiTheme="minorHAnsi" w:hAnsiTheme="minorHAnsi" w:cstheme="minorHAnsi"/>
          <w:b/>
        </w:rPr>
        <w:t xml:space="preserve">credible messenger </w:t>
      </w:r>
      <w:r>
        <w:rPr>
          <w:rFonts w:asciiTheme="minorHAnsi" w:hAnsiTheme="minorHAnsi" w:cstheme="minorHAnsi"/>
          <w:b/>
        </w:rPr>
        <w:t xml:space="preserve">services.  </w:t>
      </w:r>
      <w:r w:rsidR="00D332B1">
        <w:rPr>
          <w:rFonts w:asciiTheme="minorHAnsi" w:hAnsiTheme="minorHAnsi" w:cstheme="minorHAnsi"/>
          <w:b/>
        </w:rPr>
        <w:t xml:space="preserve">All </w:t>
      </w:r>
      <w:r w:rsidR="002965E6">
        <w:rPr>
          <w:rFonts w:asciiTheme="minorHAnsi" w:hAnsiTheme="minorHAnsi" w:cstheme="minorHAnsi"/>
          <w:b/>
        </w:rPr>
        <w:t xml:space="preserve">indirect </w:t>
      </w:r>
      <w:r w:rsidR="00D332B1">
        <w:rPr>
          <w:rFonts w:asciiTheme="minorHAnsi" w:hAnsiTheme="minorHAnsi" w:cstheme="minorHAnsi"/>
          <w:b/>
        </w:rPr>
        <w:t xml:space="preserve">costs to provide the 250 Hours of Administrative Staff shall be included in the hourly rate for Administrative Staff.  </w:t>
      </w:r>
      <w:r>
        <w:rPr>
          <w:rFonts w:asciiTheme="minorHAnsi" w:hAnsiTheme="minorHAnsi" w:cstheme="minorHAnsi"/>
          <w:b/>
        </w:rPr>
        <w:t xml:space="preserve"> </w:t>
      </w:r>
      <w:r w:rsidR="00865DCB">
        <w:rPr>
          <w:rFonts w:asciiTheme="minorHAnsi" w:hAnsiTheme="minorHAnsi" w:cstheme="minorHAnsi"/>
          <w:b/>
        </w:rPr>
        <w:t xml:space="preserve">  </w:t>
      </w:r>
      <w:r w:rsidR="00841D40">
        <w:rPr>
          <w:rFonts w:asciiTheme="minorHAnsi" w:hAnsiTheme="minorHAnsi" w:cstheme="minorHAnsi"/>
          <w:b/>
        </w:rPr>
        <w:t xml:space="preserve"> </w:t>
      </w:r>
    </w:p>
    <w:p w14:paraId="37BA13B3" w14:textId="75FC8453" w:rsidR="004D242F" w:rsidRPr="006825D4" w:rsidRDefault="00E41068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</w:rPr>
      </w:pPr>
      <w:r w:rsidRPr="006825D4">
        <w:rPr>
          <w:rFonts w:asciiTheme="minorHAnsi" w:hAnsiTheme="minorHAnsi" w:cstheme="minorHAnsi"/>
          <w:bCs/>
        </w:rPr>
        <w:t>What is the role of the CBO in staff supervision? There are no hours for this on the bid form.</w:t>
      </w:r>
    </w:p>
    <w:p w14:paraId="271AA189" w14:textId="05EB2405" w:rsidR="004D242F" w:rsidRPr="00EB4385" w:rsidRDefault="00277FB8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While ACPD has oversight of contractors and their staff while on the facility site to ensure compliance with Facility rules and regulations,  </w:t>
      </w:r>
      <w:r w:rsidR="002965E6">
        <w:rPr>
          <w:rFonts w:asciiTheme="minorHAnsi" w:hAnsiTheme="minorHAnsi" w:cstheme="minorHAnsi"/>
          <w:b/>
        </w:rPr>
        <w:t>C</w:t>
      </w:r>
      <w:r w:rsidR="009D7391">
        <w:rPr>
          <w:rFonts w:asciiTheme="minorHAnsi" w:hAnsiTheme="minorHAnsi" w:cstheme="minorHAnsi"/>
          <w:b/>
        </w:rPr>
        <w:t>ommunity-</w:t>
      </w:r>
      <w:r w:rsidR="002965E6">
        <w:rPr>
          <w:rFonts w:asciiTheme="minorHAnsi" w:hAnsiTheme="minorHAnsi" w:cstheme="minorHAnsi"/>
          <w:b/>
        </w:rPr>
        <w:t>B</w:t>
      </w:r>
      <w:r w:rsidR="009D7391">
        <w:rPr>
          <w:rFonts w:asciiTheme="minorHAnsi" w:hAnsiTheme="minorHAnsi" w:cstheme="minorHAnsi"/>
          <w:b/>
        </w:rPr>
        <w:t xml:space="preserve">ased </w:t>
      </w:r>
      <w:r w:rsidR="002965E6">
        <w:rPr>
          <w:rFonts w:asciiTheme="minorHAnsi" w:hAnsiTheme="minorHAnsi" w:cstheme="minorHAnsi"/>
          <w:b/>
        </w:rPr>
        <w:t>O</w:t>
      </w:r>
      <w:r w:rsidR="009D7391">
        <w:rPr>
          <w:rFonts w:asciiTheme="minorHAnsi" w:hAnsiTheme="minorHAnsi" w:cstheme="minorHAnsi"/>
          <w:b/>
        </w:rPr>
        <w:t>rganization</w:t>
      </w:r>
      <w:r w:rsidR="002965E6">
        <w:rPr>
          <w:rFonts w:asciiTheme="minorHAnsi" w:hAnsiTheme="minorHAnsi" w:cstheme="minorHAnsi"/>
          <w:b/>
        </w:rPr>
        <w:t>s</w:t>
      </w:r>
      <w:r w:rsidR="00DF53EA">
        <w:rPr>
          <w:rFonts w:asciiTheme="minorHAnsi" w:hAnsiTheme="minorHAnsi" w:cstheme="minorHAnsi"/>
          <w:b/>
        </w:rPr>
        <w:t xml:space="preserve"> (CBOs)</w:t>
      </w:r>
      <w:r w:rsidR="002965E6">
        <w:rPr>
          <w:rFonts w:asciiTheme="minorHAnsi" w:hAnsiTheme="minorHAnsi" w:cstheme="minorHAnsi"/>
          <w:b/>
        </w:rPr>
        <w:t xml:space="preserve"> are </w:t>
      </w:r>
      <w:r>
        <w:rPr>
          <w:rFonts w:asciiTheme="minorHAnsi" w:hAnsiTheme="minorHAnsi" w:cstheme="minorHAnsi"/>
          <w:b/>
        </w:rPr>
        <w:t xml:space="preserve">ultimately </w:t>
      </w:r>
      <w:r w:rsidR="002965E6">
        <w:rPr>
          <w:rFonts w:asciiTheme="minorHAnsi" w:hAnsiTheme="minorHAnsi" w:cstheme="minorHAnsi"/>
          <w:b/>
        </w:rPr>
        <w:t xml:space="preserve">responsible for their staff’s supervision. </w:t>
      </w:r>
      <w:r w:rsidR="00D332B1">
        <w:rPr>
          <w:rFonts w:asciiTheme="minorHAnsi" w:hAnsiTheme="minorHAnsi" w:cstheme="minorHAnsi"/>
          <w:b/>
        </w:rPr>
        <w:t xml:space="preserve">The cost of employee supervision, an indirect cost, shall be included in the hourly rate for services for both the Credible Messenger and the Administrative Staff. </w:t>
      </w:r>
    </w:p>
    <w:p w14:paraId="43B3BAF1" w14:textId="0E479158" w:rsidR="004D242F" w:rsidRPr="006825D4" w:rsidRDefault="00E41068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</w:rPr>
      </w:pPr>
      <w:r w:rsidRPr="006825D4">
        <w:rPr>
          <w:rFonts w:asciiTheme="minorHAnsi" w:hAnsiTheme="minorHAnsi" w:cstheme="minorHAnsi"/>
          <w:bCs/>
        </w:rPr>
        <w:t>The number of hours on the Bid Form is different from the number of hours in the RFP narrative. Specifically, the RFP narrative states on page 9 of 34 that there will be 5,460 hours annually for non-SB 823 youth while the Bid Form shows 1,850 hours for the same line item. Which set of numbers should we respond to?</w:t>
      </w:r>
    </w:p>
    <w:p w14:paraId="62DEE2B8" w14:textId="02A2E4EB" w:rsidR="00C93543" w:rsidRPr="00DB5117" w:rsidRDefault="003F4C65" w:rsidP="003F4C6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i/>
          <w:i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Please see </w:t>
      </w:r>
      <w:r w:rsidR="00902C47">
        <w:rPr>
          <w:rFonts w:asciiTheme="minorHAnsi" w:hAnsiTheme="minorHAnsi" w:cstheme="minorHAnsi"/>
          <w:b/>
          <w:bCs/>
          <w:sz w:val="24"/>
          <w:szCs w:val="24"/>
        </w:rPr>
        <w:t>separate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902C47">
        <w:rPr>
          <w:rFonts w:asciiTheme="minorHAnsi" w:hAnsiTheme="minorHAnsi" w:cstheme="minorHAnsi"/>
          <w:b/>
          <w:bCs/>
          <w:sz w:val="24"/>
          <w:szCs w:val="24"/>
        </w:rPr>
        <w:t>A</w:t>
      </w:r>
      <w:r>
        <w:rPr>
          <w:rFonts w:asciiTheme="minorHAnsi" w:hAnsiTheme="minorHAnsi" w:cstheme="minorHAnsi"/>
          <w:b/>
          <w:bCs/>
          <w:sz w:val="24"/>
          <w:szCs w:val="24"/>
        </w:rPr>
        <w:t>ddendum</w:t>
      </w:r>
      <w:r w:rsidR="00902C47">
        <w:rPr>
          <w:rFonts w:asciiTheme="minorHAnsi" w:hAnsiTheme="minorHAnsi" w:cstheme="minorHAnsi"/>
          <w:b/>
          <w:bCs/>
          <w:sz w:val="24"/>
          <w:szCs w:val="24"/>
        </w:rPr>
        <w:t xml:space="preserve"> No. 1</w:t>
      </w:r>
      <w:r w:rsidR="00E4490C">
        <w:rPr>
          <w:rFonts w:asciiTheme="minorHAnsi" w:hAnsiTheme="minorHAnsi" w:cstheme="minorHAnsi"/>
          <w:b/>
          <w:bCs/>
          <w:sz w:val="24"/>
          <w:szCs w:val="24"/>
        </w:rPr>
        <w:t xml:space="preserve"> for revised language</w:t>
      </w:r>
      <w:r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60DE9D67" w14:textId="4D221ABE" w:rsidR="004D242F" w:rsidRPr="00EB4385" w:rsidRDefault="004D242F" w:rsidP="00DB5117">
      <w:pPr>
        <w:autoSpaceDE w:val="0"/>
        <w:autoSpaceDN w:val="0"/>
        <w:adjustRightInd w:val="0"/>
        <w:spacing w:after="360"/>
        <w:ind w:left="720"/>
        <w:rPr>
          <w:rFonts w:asciiTheme="minorHAnsi" w:hAnsiTheme="minorHAnsi" w:cstheme="minorHAnsi"/>
          <w:b/>
        </w:rPr>
      </w:pPr>
    </w:p>
    <w:p w14:paraId="7AB326A9" w14:textId="4AA6C6A1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0850967D" w:rsidR="00B94E07" w:rsidRPr="00D911FC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sz w:val="20"/>
        </w:rPr>
      </w:pPr>
      <w:r w:rsidRPr="00D911FC">
        <w:rPr>
          <w:rFonts w:ascii="Calibri" w:hAnsi="Calibri" w:cs="Calibri"/>
          <w:b/>
          <w:bCs/>
          <w:iCs/>
          <w:sz w:val="28"/>
          <w:szCs w:val="28"/>
        </w:rPr>
        <w:tab/>
      </w:r>
      <w:r w:rsidR="00B94E07" w:rsidRPr="00D911FC">
        <w:rPr>
          <w:rFonts w:ascii="Calibri" w:hAnsi="Calibri" w:cs="Calibri"/>
          <w:b/>
          <w:bCs/>
          <w:iCs/>
          <w:sz w:val="28"/>
          <w:szCs w:val="28"/>
        </w:rPr>
        <w:t>RFP No. 90</w:t>
      </w:r>
      <w:r w:rsidR="00D911FC" w:rsidRPr="00D911FC">
        <w:rPr>
          <w:rFonts w:ascii="Calibri" w:hAnsi="Calibri" w:cs="Calibri"/>
          <w:b/>
          <w:bCs/>
          <w:iCs/>
          <w:sz w:val="28"/>
          <w:szCs w:val="28"/>
        </w:rPr>
        <w:t>2119</w:t>
      </w:r>
      <w:r w:rsidR="00B94E07" w:rsidRPr="00D911FC">
        <w:rPr>
          <w:rFonts w:ascii="Calibri" w:hAnsi="Calibri" w:cs="Calibri"/>
          <w:b/>
          <w:bCs/>
          <w:iCs/>
          <w:sz w:val="28"/>
          <w:szCs w:val="28"/>
        </w:rPr>
        <w:t xml:space="preserve"> –</w:t>
      </w:r>
      <w:r w:rsidR="00D911FC" w:rsidRPr="00D911FC">
        <w:rPr>
          <w:rFonts w:ascii="Calibri" w:hAnsi="Calibri" w:cs="Calibri"/>
          <w:b/>
          <w:bCs/>
          <w:szCs w:val="26"/>
        </w:rPr>
        <w:t xml:space="preserve"> Credible Messenger Program for Probation Youth</w:t>
      </w:r>
      <w:r w:rsidRPr="00D911FC">
        <w:rPr>
          <w:rFonts w:ascii="Calibri" w:hAnsi="Calibri" w:cs="Calibri"/>
          <w:b/>
          <w:sz w:val="28"/>
          <w:szCs w:val="28"/>
        </w:rPr>
        <w:tab/>
      </w:r>
    </w:p>
    <w:p w14:paraId="0B1BC846" w14:textId="4141E7E4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</w:t>
      </w:r>
    </w:p>
    <w:p w14:paraId="57D226D7" w14:textId="0E2C9A70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Pr="00D911FC">
        <w:rPr>
          <w:rFonts w:ascii="Calibri" w:hAnsi="Calibri" w:cs="Calibri"/>
          <w:szCs w:val="26"/>
        </w:rPr>
        <w:t>RFP</w:t>
      </w:r>
      <w:r w:rsidR="00B94E07" w:rsidRPr="00D911FC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.</w:t>
      </w:r>
    </w:p>
    <w:tbl>
      <w:tblPr>
        <w:tblW w:w="13587" w:type="dxa"/>
        <w:tblLook w:val="04A0" w:firstRow="1" w:lastRow="0" w:firstColumn="1" w:lastColumn="0" w:noHBand="0" w:noVBand="1"/>
      </w:tblPr>
      <w:tblGrid>
        <w:gridCol w:w="2870"/>
        <w:gridCol w:w="1440"/>
        <w:gridCol w:w="1440"/>
        <w:gridCol w:w="2790"/>
        <w:gridCol w:w="1683"/>
        <w:gridCol w:w="3353"/>
        <w:gridCol w:w="11"/>
      </w:tblGrid>
      <w:tr w:rsidR="00391854" w:rsidRPr="00F54DB9" w14:paraId="516B53F7" w14:textId="77777777" w:rsidTr="006D24B7">
        <w:trPr>
          <w:trHeight w:val="360"/>
          <w:tblHeader/>
        </w:trPr>
        <w:tc>
          <w:tcPr>
            <w:tcW w:w="13587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FFFF00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6F52AAB2" w14:textId="77777777" w:rsidR="00391854" w:rsidRPr="00F54DB9" w:rsidRDefault="00391854" w:rsidP="006D24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F54DB9">
              <w:rPr>
                <w:rFonts w:ascii="Arial" w:hAnsi="Arial" w:cs="Arial"/>
                <w:b/>
                <w:bCs/>
                <w:sz w:val="28"/>
                <w:szCs w:val="28"/>
              </w:rPr>
              <w:t>902119 CREDIBLE MESSENGER PROGRAM FOR PROBATION YOUTH</w:t>
            </w:r>
          </w:p>
        </w:tc>
      </w:tr>
      <w:tr w:rsidR="00391854" w:rsidRPr="00F54DB9" w14:paraId="6C47986C" w14:textId="77777777" w:rsidTr="006D24B7">
        <w:trPr>
          <w:gridAfter w:val="1"/>
          <w:wAfter w:w="11" w:type="dxa"/>
          <w:trHeight w:val="250"/>
          <w:tblHeader/>
        </w:trPr>
        <w:tc>
          <w:tcPr>
            <w:tcW w:w="2870" w:type="dxa"/>
            <w:tcBorders>
              <w:top w:val="nil"/>
              <w:left w:val="single" w:sz="8" w:space="0" w:color="auto"/>
              <w:bottom w:val="nil"/>
              <w:right w:val="single" w:sz="4" w:space="0" w:color="FFFF00"/>
            </w:tcBorders>
            <w:shd w:val="clear" w:color="000000" w:fill="FFFF00"/>
            <w:vAlign w:val="center"/>
            <w:hideMark/>
          </w:tcPr>
          <w:p w14:paraId="1D811AC0" w14:textId="77777777" w:rsidR="00391854" w:rsidRPr="00F54DB9" w:rsidRDefault="00391854" w:rsidP="006D24B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54DB9">
              <w:rPr>
                <w:rFonts w:ascii="Arial" w:hAnsi="Arial" w:cs="Arial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FFFF00"/>
            </w:tcBorders>
            <w:shd w:val="clear" w:color="000000" w:fill="FFFF00"/>
            <w:vAlign w:val="center"/>
            <w:hideMark/>
          </w:tcPr>
          <w:p w14:paraId="7CEC006D" w14:textId="77777777" w:rsidR="00391854" w:rsidRPr="00F54DB9" w:rsidRDefault="00391854" w:rsidP="006D24B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54DB9">
              <w:rPr>
                <w:rFonts w:ascii="Arial" w:hAnsi="Arial" w:cs="Arial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FFFF00"/>
            </w:tcBorders>
            <w:shd w:val="clear" w:color="000000" w:fill="FFFF00"/>
            <w:vAlign w:val="center"/>
            <w:hideMark/>
          </w:tcPr>
          <w:p w14:paraId="04D95D26" w14:textId="77777777" w:rsidR="00391854" w:rsidRPr="00F54DB9" w:rsidRDefault="00391854" w:rsidP="006D24B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54DB9">
              <w:rPr>
                <w:rFonts w:ascii="Arial" w:hAnsi="Arial" w:cs="Arial"/>
                <w:b/>
                <w:bCs/>
                <w:sz w:val="18"/>
                <w:szCs w:val="18"/>
              </w:rPr>
              <w:t>PHONE#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single" w:sz="4" w:space="0" w:color="FFFF00"/>
            </w:tcBorders>
            <w:shd w:val="clear" w:color="000000" w:fill="FFFF00"/>
            <w:vAlign w:val="center"/>
            <w:hideMark/>
          </w:tcPr>
          <w:p w14:paraId="21D71E8C" w14:textId="77777777" w:rsidR="00391854" w:rsidRPr="00F54DB9" w:rsidRDefault="00391854" w:rsidP="006D24B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54DB9">
              <w:rPr>
                <w:rFonts w:ascii="Arial" w:hAnsi="Arial" w:cs="Arial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single" w:sz="4" w:space="0" w:color="FFFF00"/>
            </w:tcBorders>
            <w:shd w:val="clear" w:color="000000" w:fill="FFFF00"/>
            <w:vAlign w:val="center"/>
            <w:hideMark/>
          </w:tcPr>
          <w:p w14:paraId="54BBACFC" w14:textId="77777777" w:rsidR="00391854" w:rsidRPr="00F54DB9" w:rsidRDefault="00391854" w:rsidP="006D24B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54DB9">
              <w:rPr>
                <w:rFonts w:ascii="Arial" w:hAnsi="Arial" w:cs="Arial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335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EE82E5E" w14:textId="77777777" w:rsidR="00391854" w:rsidRPr="00F54DB9" w:rsidRDefault="00391854" w:rsidP="006D24B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54DB9">
              <w:rPr>
                <w:rFonts w:ascii="Arial" w:hAnsi="Arial" w:cs="Arial"/>
                <w:b/>
                <w:bCs/>
                <w:sz w:val="18"/>
                <w:szCs w:val="18"/>
              </w:rPr>
              <w:t>EMAIL</w:t>
            </w:r>
          </w:p>
        </w:tc>
      </w:tr>
      <w:tr w:rsidR="00391854" w:rsidRPr="00F54DB9" w14:paraId="11DADDF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AF63F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4 Points Counseling / 4 Points Holistic Wellness LLC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9BCB6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imberli Porter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D64CB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74-1621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49C15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259 Hesperian Blvd, Suite 15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8B6E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ORENZO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F15C95D" w14:textId="77777777" w:rsidR="00391854" w:rsidRPr="00F54DB9" w:rsidRDefault="00EB5A7E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hyperlink r:id="rId19" w:history="1">
              <w:r w:rsidR="00391854" w:rsidRPr="00F54DB9">
                <w:rPr>
                  <w:rFonts w:ascii="Arial Narrow" w:hAnsi="Arial Narrow" w:cs="Arial"/>
                  <w:color w:val="0D0D0D"/>
                  <w:sz w:val="18"/>
                  <w:szCs w:val="18"/>
                </w:rPr>
                <w:t>kimberli.porter@4pointscounseling.org</w:t>
              </w:r>
            </w:hyperlink>
          </w:p>
        </w:tc>
      </w:tr>
      <w:tr w:rsidR="00391854" w:rsidRPr="00F54DB9" w14:paraId="658049F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82E74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 Safe Pla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EFB4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rolyn Russ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DC7E4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986-86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E5D60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864 Telegraph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5132D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9177F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rolynr@asafeplacedvs.org</w:t>
            </w:r>
          </w:p>
        </w:tc>
      </w:tr>
      <w:tr w:rsidR="00391854" w:rsidRPr="00F54DB9" w14:paraId="4CFC2C4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A292F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cts Full Gospel Churc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ED392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k Claybrook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B6F0E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67-13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439B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034 66th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AEFE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85D43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claybrooks@actsfullgospel.org</w:t>
            </w:r>
          </w:p>
        </w:tc>
      </w:tr>
      <w:tr w:rsidR="00391854" w:rsidRPr="00F54DB9" w14:paraId="064A5F8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BADB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com Designs/Write It 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3D3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tasha Ter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B211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326-311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0F42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735 Sequoyah Roa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47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8F80BA" w14:textId="77777777" w:rsidR="00391854" w:rsidRPr="00F54DB9" w:rsidRDefault="00EB5A7E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hyperlink r:id="rId20" w:history="1">
              <w:r w:rsidR="00391854" w:rsidRPr="00F54DB9">
                <w:rPr>
                  <w:rFonts w:ascii="Arial Narrow" w:hAnsi="Arial Narrow" w:cs="Arial"/>
                  <w:color w:val="0D0D0D"/>
                  <w:sz w:val="18"/>
                  <w:szCs w:val="18"/>
                </w:rPr>
                <w:t>natasha@adcomdesigns.com</w:t>
              </w:r>
            </w:hyperlink>
          </w:p>
        </w:tc>
      </w:tr>
      <w:tr w:rsidR="00391854" w:rsidRPr="00F54DB9" w14:paraId="16AACA9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4060F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lameda County Medical Ct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D5AFA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ncy Hallor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C0DA0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91-57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7862F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00 Embarcadero, Suite 4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7A125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61FA28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2F0A952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2BE4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lameda Famil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E4C3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atherine Schwart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22D3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29-630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27149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325 Clement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4E958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AMED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4CAB1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schwartz@alamedafs.org</w:t>
            </w:r>
          </w:p>
        </w:tc>
      </w:tr>
      <w:tr w:rsidR="00391854" w:rsidRPr="00F54DB9" w14:paraId="3007189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093A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llen Temple Health &amp; Social Services Ministr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1292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loria Cro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9B849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4-894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3942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501 International Blvd., Office #C10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B75A8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91970C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crowell@allen-temple.org</w:t>
            </w:r>
          </w:p>
        </w:tc>
      </w:tr>
      <w:tr w:rsidR="00391854" w:rsidRPr="00F54DB9" w14:paraId="4FA7803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4744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llison Stanton, Dou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19E9B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lison Stant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26CCB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02-277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88892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1 Yorkshire Dri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01B27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5288C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lisonstantondoula@gmail.com</w:t>
            </w:r>
          </w:p>
        </w:tc>
      </w:tr>
      <w:tr w:rsidR="00391854" w:rsidRPr="00F54DB9" w14:paraId="667D8DA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F5AC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pha Technologies USA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A94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vneet Nagr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124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 xml:space="preserve"> (302) /510-821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F724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04 N King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0C5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ilming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DCC4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ov.bids@alphait.us</w:t>
            </w:r>
          </w:p>
        </w:tc>
      </w:tr>
      <w:tr w:rsidR="00391854" w:rsidRPr="00F54DB9" w14:paraId="1CF26C9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B009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ndrea Recht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6B1D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drea Recht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5573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5-40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356FE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097 Claremont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1287F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4F8196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SJConst@aol.com</w:t>
            </w:r>
          </w:p>
        </w:tc>
      </w:tr>
      <w:tr w:rsidR="00391854" w:rsidRPr="00F54DB9" w14:paraId="6E83D9C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3D9C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ngelyne Arellan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B24F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gelyne Arellan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9944F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910-294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F7AB9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751 Harrison Street, #302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7DD2D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40E2A9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gelyne.Arellano@gmail.com</w:t>
            </w:r>
          </w:p>
        </w:tc>
      </w:tr>
      <w:tr w:rsidR="00391854" w:rsidRPr="00F54DB9" w14:paraId="7771C0A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47D1E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nger and Addiction Contro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4DA1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onald Owe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4714D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07-045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F764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2780 Moura C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D69D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C64F0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acro54@cs.com</w:t>
            </w:r>
          </w:p>
        </w:tc>
      </w:tr>
      <w:tr w:rsidR="00391854" w:rsidRPr="00F54DB9" w14:paraId="30D3778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90D0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nne Davi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74B1B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ne Davi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D25E7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31-8178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7FFD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90 El Dorado Avenue, #114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32255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CF4D4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2C733BB" w14:textId="77777777" w:rsidTr="006D24B7">
        <w:trPr>
          <w:gridAfter w:val="1"/>
          <w:wAfter w:w="11" w:type="dxa"/>
          <w:trHeight w:val="285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9C4E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nthropos Counseling Ctr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8ADE5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aulina Miller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815A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449-7925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73C3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26 S L S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23B86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VERMORE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66DA0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thropos@sbcglobal.net</w:t>
            </w:r>
          </w:p>
        </w:tc>
      </w:tr>
      <w:tr w:rsidR="00391854" w:rsidRPr="00F54DB9" w14:paraId="7D24F86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186A1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riel Outreach Miss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AA05E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dine Scot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B19F8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931-096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41B66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549 Ritchie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FEE49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494023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dinescott6273@sbcglobal.net</w:t>
            </w:r>
          </w:p>
        </w:tc>
      </w:tr>
      <w:tr w:rsidR="00391854" w:rsidRPr="00F54DB9" w14:paraId="7117F2C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596E4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rroyo Counseling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E7F60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im Ghilard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D7384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462-022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96B05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713 1st St # 25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F6F9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BDEE5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EFCCE2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C9F03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sian/Pacific Islander Welln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108CA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achel Matillan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F0980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25-157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04B7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55 Broadway St., 3rd Floor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0F183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C1FE76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achel@apiwellness.org</w:t>
            </w:r>
          </w:p>
        </w:tc>
      </w:tr>
      <w:tr w:rsidR="00391854" w:rsidRPr="00F54DB9" w14:paraId="7598A4D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CA9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TTAC Group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85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hase Bar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9CC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858) 531-000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7DAA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0 Paseo Vist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BA02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Clement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8AEC5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barr@attacgroup.com</w:t>
            </w:r>
          </w:p>
        </w:tc>
      </w:tr>
      <w:tr w:rsidR="00391854" w:rsidRPr="00F54DB9" w14:paraId="2B47C34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8EA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TTAC Group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D801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enneth Stowe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80AB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727) 364-561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BFF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0 Paseo Vist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7C2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Clement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9E91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stowell@attacgroup.com</w:t>
            </w:r>
          </w:p>
        </w:tc>
      </w:tr>
      <w:tr w:rsidR="00391854" w:rsidRPr="00F54DB9" w14:paraId="652845A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AAF4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Ayannakai Nal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299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yannakai Nal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8B57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316-347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5E32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671  Stauffer Plac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477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9DC8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knalo@sbcglobal.net</w:t>
            </w:r>
          </w:p>
        </w:tc>
      </w:tr>
      <w:tr w:rsidR="00391854" w:rsidRPr="00F54DB9" w14:paraId="7AE127B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03EE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Axis Community Heal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E0B8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harles Whi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2535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447-188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9276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311 Pacific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CC753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FB982F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1827368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BDCB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ananas Child Care Inform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3BCC9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tty Coh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23C8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8-735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C6C0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232 Claremont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8B7D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E121E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nanas@bananasinc.org</w:t>
            </w:r>
          </w:p>
        </w:tc>
      </w:tr>
      <w:tr w:rsidR="00391854" w:rsidRPr="00F54DB9" w14:paraId="6E50510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6308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arbara F. Strouzas, MF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49BF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rbara Strouza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523EF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960-09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45DCF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90 Holmes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3C11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VERMOR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18AA10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obbistrouzas@yahoo.com</w:t>
            </w:r>
          </w:p>
        </w:tc>
      </w:tr>
      <w:tr w:rsidR="00391854" w:rsidRPr="00F54DB9" w14:paraId="04382FAC" w14:textId="77777777" w:rsidTr="006D24B7">
        <w:trPr>
          <w:gridAfter w:val="1"/>
          <w:wAfter w:w="11" w:type="dxa"/>
          <w:trHeight w:val="46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41381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ay Area Chapter of the Association of Black Psychologis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1257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ony Jack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B0AE7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7-438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22CC9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59 W MacArthur Blvd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0FE5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8E7EB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abpsiprez24@gmail.com</w:t>
            </w:r>
          </w:p>
        </w:tc>
      </w:tr>
      <w:tr w:rsidR="00391854" w:rsidRPr="00F54DB9" w14:paraId="333723EE" w14:textId="77777777" w:rsidTr="006D24B7">
        <w:trPr>
          <w:gridAfter w:val="1"/>
          <w:wAfter w:w="11" w:type="dxa"/>
          <w:trHeight w:val="27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8988E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y Area Community Resour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6520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aine Bea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81E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10-207-214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641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1 Carlos Dri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9EF9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Rafael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D9FFC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aineqbeale@gmail.com</w:t>
            </w:r>
          </w:p>
        </w:tc>
      </w:tr>
      <w:tr w:rsidR="00391854" w:rsidRPr="00F54DB9" w14:paraId="08BC468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6A2DB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ay Area Women Against Rap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9820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cia Blackstoc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AF171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30-129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16D7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70 27th Street, 2nd Floor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526DC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4A195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cia@bawar.org</w:t>
            </w:r>
          </w:p>
        </w:tc>
      </w:tr>
      <w:tr w:rsidR="00391854" w:rsidRPr="00F54DB9" w14:paraId="20E1C12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EB5E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EAM LiF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97EE9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va Angvert Harr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A8F1B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25-757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4EEC8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200 Redwood Rd, Suite 1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D4BD1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E676D8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gvert@beam-intl.com</w:t>
            </w:r>
          </w:p>
        </w:tc>
      </w:tr>
      <w:tr w:rsidR="00391854" w:rsidRPr="00F54DB9" w14:paraId="324B407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BB478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erkeley Therapy Institu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B43B3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omi Hartwi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50B52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1-848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41680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49 Martin Luther King Jr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41123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D63A20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omi@bti.org</w:t>
            </w:r>
          </w:p>
        </w:tc>
      </w:tr>
      <w:tr w:rsidR="00391854" w:rsidRPr="00F54DB9" w14:paraId="3BFF27D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F57E0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erkeley Albany YMC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F0E0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gelo Galleg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DFC36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9-451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57B9D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70 Allston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80E6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9152A2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gallego@baymca.org</w:t>
            </w:r>
          </w:p>
        </w:tc>
      </w:tr>
      <w:tr w:rsidR="00391854" w:rsidRPr="00F54DB9" w14:paraId="279AFE8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A8E8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erkeley-Albany YMC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EB8A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rry H Bus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EC5D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9-451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F8CD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00 Addison St # 1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FF057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7822A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bush@baymca.org</w:t>
            </w:r>
          </w:p>
        </w:tc>
      </w:tr>
      <w:tr w:rsidR="00391854" w:rsidRPr="00F54DB9" w14:paraId="3824358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22C2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lack Men Spea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9448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amon John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ABAA6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969-508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B4549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0 Swan Street - Suite 102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1DAFF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DF3AC4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ntact@blackmenspeak.org</w:t>
            </w:r>
          </w:p>
        </w:tc>
      </w:tr>
      <w:tr w:rsidR="00391854" w:rsidRPr="00F54DB9" w14:paraId="43EC6A3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27001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oy Scouts Of America Counci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3C6A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hn Pear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DF9CE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2-277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9345B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14 Everett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E5C09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AMED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5193AA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AFA9B3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B4A8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ounce Back Generation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A6EC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ennifer Dhill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C12C2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415 ) 830-188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C7F87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06 Monterey Circle Unit 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9493D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AMED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3F8CDC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ennifer@bouncebackgeneration.org</w:t>
            </w:r>
          </w:p>
        </w:tc>
      </w:tr>
      <w:tr w:rsidR="00391854" w:rsidRPr="00F54DB9" w14:paraId="084527C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20691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righter Beginning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6D4D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rbara McCulloug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50BFF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903-750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E17F2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648 International Blvd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D726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EF56C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bmccullough@brighter-beginnings.org</w:t>
            </w:r>
          </w:p>
        </w:tc>
      </w:tr>
      <w:tr w:rsidR="00391854" w:rsidRPr="00F54DB9" w14:paraId="0F7CACE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133D0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Brother2Brother/Sister2Sis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182F0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il Oliv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D1B7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68-112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788E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11 Jackson St., Suite #2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F319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F237C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7A88F8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2BA5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sin Research Associates, Inc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2947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lin Busby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54C7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430-8441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2C7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33 Davis Stree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4C5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9AD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sinres@sprintmail.com</w:t>
            </w:r>
          </w:p>
        </w:tc>
      </w:tr>
      <w:tr w:rsidR="00391854" w:rsidRPr="00F54DB9" w14:paraId="36D86F4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610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sin Research Associat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585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hristopher Canzonier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62E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430-844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C5A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33 Davis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4972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F77F3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nz@basinresearch.com</w:t>
            </w:r>
          </w:p>
        </w:tc>
      </w:tr>
      <w:tr w:rsidR="00391854" w:rsidRPr="00F54DB9" w14:paraId="5DB6648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181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usiness Advantage Consult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F513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icole Tayl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BBF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916) 932-718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B87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01 Parkshore Dr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793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olsom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92D30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ervices@business-advantage.net</w:t>
            </w:r>
          </w:p>
        </w:tc>
      </w:tr>
      <w:tr w:rsidR="00391854" w:rsidRPr="00F54DB9" w14:paraId="762BE15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20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usiness Emergency Safety Train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17A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rroll Naje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1D00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451 236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5A99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45 Thousand Oaks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860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4362A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najee115@yahoo.com</w:t>
            </w:r>
          </w:p>
        </w:tc>
      </w:tr>
      <w:tr w:rsidR="00391854" w:rsidRPr="00F54DB9" w14:paraId="1EA0CF7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71273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.U.R.A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FB3E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seph Locari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9C91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13-320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83DE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510 Peralta Blvd., # 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FD02B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75EE5C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e@curainc.com</w:t>
            </w:r>
          </w:p>
        </w:tc>
      </w:tr>
      <w:tr w:rsidR="00391854" w:rsidRPr="00F54DB9" w14:paraId="1217A0D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43E47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a Council of the Bli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A09A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therine Skiv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43938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37-78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7EBC7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78 B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10093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F3DD4C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cotb@earthlink.net</w:t>
            </w:r>
          </w:p>
        </w:tc>
      </w:tr>
      <w:tr w:rsidR="00391854" w:rsidRPr="00F54DB9" w14:paraId="429833A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814E5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ALICO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A62B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rin Harp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DECE0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95-070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937D5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24 Estudillo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3BA04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C7FEC4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xecutive.director@calicocenter.org</w:t>
            </w:r>
          </w:p>
        </w:tc>
      </w:tr>
      <w:tr w:rsidR="00391854" w:rsidRPr="00F54DB9" w14:paraId="184FDBE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01D7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ardea Service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C34FD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ony Peterso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D9DB8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5-3700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C83C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01 Grand Ave, #450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C35F7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323C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ccounting@cardeaservices.org</w:t>
            </w:r>
          </w:p>
        </w:tc>
      </w:tr>
      <w:tr w:rsidR="00391854" w:rsidRPr="00F54DB9" w14:paraId="75C9561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B4C36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are Your Blues Aw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BA0C8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eri Shepher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7E9DE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88-920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7BCB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16 MacArthur Blvd. #2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C3C3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2AEC50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ishepherd1@gmail.com</w:t>
            </w:r>
          </w:p>
        </w:tc>
      </w:tr>
      <w:tr w:rsidR="00391854" w:rsidRPr="00F54DB9" w14:paraId="73EAD26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F975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arl B. Metoyer Center For Family Counsel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24FB8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elly Thomp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D1C6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62-373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AE7FA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925 International Blvd., Suite 6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6408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0ADBAF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thompson@cbmcffc.org</w:t>
            </w:r>
          </w:p>
        </w:tc>
      </w:tr>
      <w:tr w:rsidR="00391854" w:rsidRPr="00F54DB9" w14:paraId="65C39AD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7B2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reer Resource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E86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ewunmi Lew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94C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832) 257-07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9347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611 LONG CLIMB CYN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F80F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UMBL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C370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e@careeresourcecenter.com</w:t>
            </w:r>
          </w:p>
        </w:tc>
      </w:tr>
      <w:tr w:rsidR="00391854" w:rsidRPr="00F54DB9" w14:paraId="5603BC3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18DEB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atholic Charities of the Diocese of Oak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25B2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garet Peter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4F20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68-31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A32F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33 Jefferson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5E7E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31DB70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peterson@cceb.org</w:t>
            </w:r>
          </w:p>
        </w:tc>
      </w:tr>
      <w:tr w:rsidR="00391854" w:rsidRPr="00F54DB9" w14:paraId="2F8FD76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57A1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atholic Charities The East B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DF90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rbara Perraza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AAD22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68-316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D312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33 Jefferson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62AE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FD528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belette@cceb.org</w:t>
            </w:r>
          </w:p>
        </w:tc>
      </w:tr>
      <w:tr w:rsidR="00391854" w:rsidRPr="00F54DB9" w14:paraId="29E6CF2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47530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atholic Counseling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48E76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olomon Belet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1DB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68-31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BB24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33 Jefferson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B237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41021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olomon@cceb.org</w:t>
            </w:r>
          </w:p>
        </w:tc>
      </w:tr>
      <w:tr w:rsidR="00391854" w:rsidRPr="00F54DB9" w14:paraId="007814A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A6689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  Center for Community Dispute Settleme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06EC4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iane Jeronim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A42D7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373-103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7068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91 McLeod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6D5F4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VERMOR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ED5F9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iane.jeronimo@comcast.net</w:t>
            </w:r>
          </w:p>
        </w:tc>
      </w:tr>
      <w:tr w:rsidR="00391854" w:rsidRPr="00F54DB9" w14:paraId="29425F4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BDB9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enter for Employment Opportuniti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869F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ill Heis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A35E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51-224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7B31C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212 Broadway, Suite 17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32115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D068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heiser@ceoworks.org</w:t>
            </w:r>
          </w:p>
        </w:tc>
      </w:tr>
      <w:tr w:rsidR="00391854" w:rsidRPr="00F54DB9" w14:paraId="773BA54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D3C0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enter for Housing Advancement &amp; Motiva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46B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im car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B451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951) 217-097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77A7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721 W. Las Positas Bl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14C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9618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iam@Kimschamp.com</w:t>
            </w:r>
          </w:p>
        </w:tc>
      </w:tr>
      <w:tr w:rsidR="00391854" w:rsidRPr="00F54DB9" w14:paraId="6AB134C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0E8C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enter for Strategic Facilit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E7BC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ne Stall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01DB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545.751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1092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30 Sybil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6A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1C31D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ne@strategicfacilitation.com</w:t>
            </w:r>
          </w:p>
        </w:tc>
      </w:tr>
      <w:tr w:rsidR="00391854" w:rsidRPr="00F54DB9" w14:paraId="5CB1A90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3E76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enter for Strategic Facilit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0499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acey Darai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3AE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15) 987.046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1CD2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30 Sybil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795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DE7EC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acey@strategicfacilitation.com</w:t>
            </w:r>
          </w:p>
        </w:tc>
      </w:tr>
      <w:tr w:rsidR="00391854" w:rsidRPr="00F54DB9" w14:paraId="0B87CAB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E2F3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enter for Strategic Facilit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5F0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obert Quintana Hopki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8FE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207.665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9784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30 Sybil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7F4F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7D71E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obert@strategicfacilitation.com</w:t>
            </w:r>
          </w:p>
        </w:tc>
      </w:tr>
      <w:tr w:rsidR="00391854" w:rsidRPr="00F54DB9" w14:paraId="674E758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799F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enter for Empowering Refugees and Immigrant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E638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na Afa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236AA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44-167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BFD1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44 International Blvd., #9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546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ED1F2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na.afary@cerieastbay.org</w:t>
            </w:r>
          </w:p>
        </w:tc>
      </w:tr>
      <w:tr w:rsidR="00391854" w:rsidRPr="00F54DB9" w14:paraId="6F72FE1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FF706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enter For Well Be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88917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net Pay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4043F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7-394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7D13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301 Mowry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66F5B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0ED020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9497C0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8A796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enterforc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5FE4A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lores Lyle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D3565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4-3457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A373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04 Franklin Street, Suite 203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91506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C583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lyles@centerforce1.org</w:t>
            </w:r>
          </w:p>
        </w:tc>
      </w:tr>
      <w:tr w:rsidR="00391854" w:rsidRPr="00F54DB9" w14:paraId="5F53952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2703F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enterfor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CFC6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0CE5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4-345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D10C3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04 Franklin Street, Suite 203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CDF6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F8368AE" w14:textId="77777777" w:rsidR="00391854" w:rsidRPr="00F54DB9" w:rsidRDefault="00EB5A7E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hyperlink r:id="rId21" w:history="1">
              <w:r w:rsidR="00391854" w:rsidRPr="00F54DB9">
                <w:rPr>
                  <w:rFonts w:ascii="Arial Narrow" w:hAnsi="Arial Narrow" w:cs="Arial"/>
                  <w:color w:val="0D0D0D"/>
                  <w:sz w:val="18"/>
                  <w:szCs w:val="18"/>
                </w:rPr>
                <w:t>tsmall@centerforce1.org</w:t>
              </w:r>
            </w:hyperlink>
          </w:p>
        </w:tc>
      </w:tr>
      <w:tr w:rsidR="00391854" w:rsidRPr="00F54DB9" w14:paraId="2260931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8CFC7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hange to +A26:D61Com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BF17A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racy Cre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FB767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415 ) 203-849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FCF61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85 32 Street, Unit #1, #2, #3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7AC7F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95664A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CEFE66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F6CDB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hildren Now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3DC2F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athy Skraina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6D321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63-24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280E6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212 Broadway #53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BC47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5035C1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skrainar@childrennow.org</w:t>
            </w:r>
          </w:p>
        </w:tc>
      </w:tr>
      <w:tr w:rsidR="00391854" w:rsidRPr="00F54DB9" w14:paraId="07BEEEE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6691F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hildren's Home Society of Californi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F9E8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yra Esparz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566C9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67-18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90084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200 Bancroft Ave., Suite 13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99C9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5D3570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yrae@cha-ca.org</w:t>
            </w:r>
          </w:p>
        </w:tc>
      </w:tr>
      <w:tr w:rsidR="00391854" w:rsidRPr="00F54DB9" w14:paraId="5503A17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E0E1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hinese for Affirmative Ac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2C38F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hn Fo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925A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96-893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B853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33 13th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5BCDF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EF8ACA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fong@caasf.org</w:t>
            </w:r>
          </w:p>
        </w:tc>
      </w:tr>
      <w:tr w:rsidR="00391854" w:rsidRPr="00F54DB9" w14:paraId="6116A22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56FBC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iddio-Morris Associat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0599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im Morr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709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08-71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749A0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11 Telegraph Ave #808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45924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A08725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morris@ciddiomorris.com</w:t>
            </w:r>
          </w:p>
        </w:tc>
      </w:tr>
      <w:tr w:rsidR="00391854" w:rsidRPr="00F54DB9" w14:paraId="36C58F9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7C7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irclepoi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5F35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vi Pag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49F4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285-67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393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814 Franklin Street, Suite 10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0EB6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F4574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info@circlepoint.com</w:t>
            </w:r>
          </w:p>
        </w:tc>
      </w:tr>
      <w:tr w:rsidR="00391854" w:rsidRPr="00F54DB9" w14:paraId="0AF1DA9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832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lette Holt &amp;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B58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lette Hol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CC8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773) 255-68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E8E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 Carriage Hills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DC2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Antoni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F8055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lette.holt@mwbelaw.com</w:t>
            </w:r>
          </w:p>
        </w:tc>
      </w:tr>
      <w:tr w:rsidR="00391854" w:rsidRPr="00F54DB9" w14:paraId="23A151B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5B694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ommunity &amp; Youth Outreach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E1EE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iffini E. Jon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90493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969-870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5474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01 Roland Way, Suite 24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0275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465775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jones@cyoinc.org</w:t>
            </w:r>
          </w:p>
        </w:tc>
      </w:tr>
      <w:tr w:rsidR="00391854" w:rsidRPr="00F54DB9" w14:paraId="29D6AF2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C91AB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ommunity Assistan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12EFF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y Gianopoulo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8DB3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37-661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2CE3C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513 Almeda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2A7F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26F7B3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rh_cv@earthlink.net</w:t>
            </w:r>
          </w:p>
        </w:tc>
      </w:tr>
      <w:tr w:rsidR="00391854" w:rsidRPr="00F54DB9" w14:paraId="739596A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09E0D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ommunity Works West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02FC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ristina Bedrossi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962DA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68-811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1458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10 Broad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B5A6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8D3E21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bedrossian@communityworkswest.org</w:t>
            </w:r>
          </w:p>
        </w:tc>
      </w:tr>
      <w:tr w:rsidR="00391854" w:rsidRPr="00F54DB9" w14:paraId="7DE8C9F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C22A5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ornell Companies, Inc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DE13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tthew Lang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93B1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9-9051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0A358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5 Macarthur Blvd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B560B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4BA43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lange@cornellcompanies.com</w:t>
            </w:r>
          </w:p>
        </w:tc>
      </w:tr>
      <w:tr w:rsidR="00391854" w:rsidRPr="00F54DB9" w14:paraId="385F802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91B3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nstant and Associat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5EB0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cott MacK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D0B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24) 320-258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FBA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655 Torrance Blvd., Suite 43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6590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orranc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235AD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cott@constantassociates.com</w:t>
            </w:r>
          </w:p>
        </w:tc>
      </w:tr>
      <w:tr w:rsidR="00391854" w:rsidRPr="00F54DB9" w14:paraId="1DC22D8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3B6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ntractor Compliance and Monitoring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4BE5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borah Wild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663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650) 522-440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773D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35 Mariners Island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3C55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Mate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F56F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wilder@ccmilcp.com</w:t>
            </w:r>
          </w:p>
        </w:tc>
      </w:tr>
      <w:tr w:rsidR="00391854" w:rsidRPr="00F54DB9" w14:paraId="1F194E6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9734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ntractor Compliance and Monitoring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83F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Yvonne Nickl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7757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650) 339-063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7F9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35 Mariners Island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84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Mate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37789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ynickles@ccmilcp.com</w:t>
            </w:r>
          </w:p>
        </w:tc>
      </w:tr>
      <w:tr w:rsidR="00391854" w:rsidRPr="00F54DB9" w14:paraId="196AE17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0DB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ntractor Compliance and Monitoring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EB1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ulie Market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BD5D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650) 522-440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7054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35 Mariners Island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13C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Mate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AAE6F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markette@ccmilcp.com</w:t>
            </w:r>
          </w:p>
        </w:tc>
      </w:tr>
      <w:tr w:rsidR="00391854" w:rsidRPr="00F54DB9" w14:paraId="5F18251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58E00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ducational Resour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98780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tha Ch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40FF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86-817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A061D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405 Arch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616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32DCCD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rrc@aol.com</w:t>
            </w:r>
          </w:p>
        </w:tc>
      </w:tr>
      <w:tr w:rsidR="00391854" w:rsidRPr="00F54DB9" w14:paraId="3EDFEB6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543DD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risis Support Services of Alameda Count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D57AC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rges Dill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D439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20-24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AAE9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O Box 312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D55F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5AD92A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dillon@crisissupport.org</w:t>
            </w:r>
          </w:p>
        </w:tc>
      </w:tr>
      <w:tr w:rsidR="00391854" w:rsidRPr="00F54DB9" w14:paraId="3368A32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6CD5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Cristando House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09D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seph Cristand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22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650) 394-857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7294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402 Read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AA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l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BD90C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cristando@cristandohouse.com</w:t>
            </w:r>
          </w:p>
        </w:tc>
      </w:tr>
      <w:tr w:rsidR="00391854" w:rsidRPr="00F54DB9" w14:paraId="3AC2FFC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47B5C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SWL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149B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EEMA MAHES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AC0C3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249-30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5E0D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800 KOLL CENTER PKWY SUITE 1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49E6F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2D5FD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EEMA@CSWL.COM</w:t>
            </w:r>
          </w:p>
        </w:tc>
      </w:tr>
      <w:tr w:rsidR="00391854" w:rsidRPr="00F54DB9" w14:paraId="0B430FC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DBE1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Cynthia Ferrari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5CE0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ynthia Ferrari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A5F5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81-1274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942A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632 Redwood Rd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9F190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8ED30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ferrari@value.net</w:t>
            </w:r>
          </w:p>
        </w:tc>
      </w:tr>
      <w:tr w:rsidR="00391854" w:rsidRPr="00F54DB9" w14:paraId="61925AA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0594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anquah Group, LL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CA2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eth Danqua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5AF5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325-461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3FF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900 Hopyard Rd, St 1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91F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26839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danquah@danquahgroup.com</w:t>
            </w:r>
          </w:p>
        </w:tc>
      </w:tr>
      <w:tr w:rsidR="00391854" w:rsidRPr="00F54DB9" w14:paraId="49E23BB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AC474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awn Shifre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3758B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awn Shifre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5444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44-94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DD1C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955 Shattuck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9D925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C04A9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598961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1A8B2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ean Lobovi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59AB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an Lobovi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0FF83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7-456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B1F8E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30 5th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A65B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51AF0E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334C1A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C22D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eborah Essex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5EE02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borah Essex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C9E25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8-898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FD7AA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931 Shattuck Ave #101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5717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93FE4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bbie@audiosync.com</w:t>
            </w:r>
          </w:p>
        </w:tc>
      </w:tr>
      <w:tr w:rsidR="00391854" w:rsidRPr="00F54DB9" w14:paraId="2039941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F5E05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eborah Leffer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AD085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borah Leffer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266A3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7-298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5B43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450 Peralta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9EB1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309F64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F5AAD2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F2830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ecisiones Family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99937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ictor Dia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BBE41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57-394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2B5E9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01 Marina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D7B5E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268F3B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cisiones_famservices@yahoo.com</w:t>
            </w:r>
          </w:p>
        </w:tc>
      </w:tr>
      <w:tr w:rsidR="00391854" w:rsidRPr="00F54DB9" w14:paraId="1E666A5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B1FD8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iaz Counseling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56D7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ictor E. Dia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A4144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57-394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A9A25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05 H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C6655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UNION CIT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E2B4E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iaz_counselingservices@yahoo.com</w:t>
            </w:r>
          </w:p>
        </w:tc>
      </w:tr>
      <w:tr w:rsidR="00391854" w:rsidRPr="00F54DB9" w14:paraId="64F2CAF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0B15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iversity in Health Training Institu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3A28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uphain Htau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37C0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8-11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EF42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10 8th Street, Suite 303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DA864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85F23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uphain.Htaung@dhti.org</w:t>
            </w:r>
          </w:p>
        </w:tc>
      </w:tr>
      <w:tr w:rsidR="00391854" w:rsidRPr="00F54DB9" w14:paraId="754A038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6032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on Markle, PHD, MF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86E5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nald P Mark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2820C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4-077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7F720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8750 Paseo Padre Pkwy # A-9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54AC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B53B4C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63DF18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75A9A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onald Kieh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FA6F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nald Kieh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98D53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5-114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38907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45 Bellevue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0C392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FFA092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nkiehnmft@yahoo.com</w:t>
            </w:r>
          </w:p>
        </w:tc>
      </w:tr>
      <w:tr w:rsidR="00391854" w:rsidRPr="00F54DB9" w14:paraId="510F21A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6802F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onna Perimon Desig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4785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nna F Perim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CC93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3-67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48074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6119 Perkins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4CF08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3B4904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perimon@comcast.net</w:t>
            </w:r>
          </w:p>
        </w:tc>
      </w:tr>
      <w:tr w:rsidR="00391854" w:rsidRPr="00F54DB9" w14:paraId="3A2CAF0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8B9A5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ori Dub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AC500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ri Dub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85CE6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7-252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4C9E1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845 College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A7DB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3951AA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dca@earthlink.net</w:t>
            </w:r>
          </w:p>
        </w:tc>
      </w:tr>
      <w:tr w:rsidR="00391854" w:rsidRPr="00F54DB9" w14:paraId="72D1C86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44175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Dorothy Day Hou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3FE5A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avid Steg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5A265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05-151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7D95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31 Center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EE438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8A23B8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stegman@dorothydayhouse.org</w:t>
            </w:r>
          </w:p>
        </w:tc>
      </w:tr>
      <w:tr w:rsidR="00391854" w:rsidRPr="00F54DB9" w14:paraId="4DA0D6E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24A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TUI.com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08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elly Stanghellin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83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15) 692-012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BE2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50 Townsend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D67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Francisc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B840F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ustomerservice@dtui.com</w:t>
            </w:r>
          </w:p>
        </w:tc>
      </w:tr>
      <w:tr w:rsidR="00391854" w:rsidRPr="00F54DB9" w14:paraId="1FD5FE1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195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TUI.com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77F9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illy Vaugh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7703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15) 692-012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9DC0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50 Townsend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F84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Francisc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4623B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min@dtui.com</w:t>
            </w:r>
          </w:p>
        </w:tc>
      </w:tr>
      <w:tr w:rsidR="00391854" w:rsidRPr="00F54DB9" w14:paraId="4E6D229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1E94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agle Leadership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E83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homas Magne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9E51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760)  267-133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6323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12 Goodnight Dri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05A4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eorgetow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D4B6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info@eagleleadership.com</w:t>
            </w:r>
          </w:p>
        </w:tc>
      </w:tr>
      <w:tr w:rsidR="00391854" w:rsidRPr="00F54DB9" w14:paraId="58A0D35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D582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ast Bay Asian Local Development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1D6D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icki Shu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CAF1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87-535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9C08B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825 San Pablo Ave., Suite 2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05FC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DB8E11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rants@ebaldc.org</w:t>
            </w:r>
          </w:p>
        </w:tc>
      </w:tr>
      <w:tr w:rsidR="00391854" w:rsidRPr="00F54DB9" w14:paraId="301BCF0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D8F7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ast Oakland Switchboar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ABAC2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loria Perki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F7BC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69-636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0CB81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09 73rd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FE51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297AE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6547A6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E2976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cho Housing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D77CB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jorie Roch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D990E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81-9380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993F9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70 A S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28808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D6C51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gie@echofairhousing.org</w:t>
            </w:r>
          </w:p>
        </w:tc>
      </w:tr>
      <w:tr w:rsidR="00391854" w:rsidRPr="00F54DB9" w14:paraId="318AE92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8498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ducational Resour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58F1B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tha Ch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3EE6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86-817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3006A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405 Arch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7CC60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0C506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rrc@aol.com</w:t>
            </w:r>
          </w:p>
        </w:tc>
      </w:tr>
      <w:tr w:rsidR="00391854" w:rsidRPr="00F54DB9" w14:paraId="7313B26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2054B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den Counseling Servic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5EC38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y John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7EE9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47-983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C64D3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253 Redwood Road, #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8CBCC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131EB1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y@edencounseling.org</w:t>
            </w:r>
          </w:p>
        </w:tc>
      </w:tr>
      <w:tr w:rsidR="00391854" w:rsidRPr="00F54DB9" w14:paraId="60B04D6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B11C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den I &amp; R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93A7A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ison DeJu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942E7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37-27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7D2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70 B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E7B82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48FEE2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ejung@edenir.org</w:t>
            </w:r>
          </w:p>
        </w:tc>
      </w:tr>
      <w:tr w:rsidR="00391854" w:rsidRPr="00F54DB9" w14:paraId="474A243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9605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dward Pieczenik, LCSW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6BD7E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dward Pieczeni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45E8D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81-013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0193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584 Selby Dri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82E1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8051D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ddiejag@aol.com</w:t>
            </w:r>
          </w:p>
        </w:tc>
      </w:tr>
      <w:tr w:rsidR="00391854" w:rsidRPr="00F54DB9" w14:paraId="2C17205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B8AC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izabeth Crai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89EE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izabeth L. Crai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417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303) 717-554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EF9F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432 Brockway Dri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7C37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oulder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D233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zcraig13@gmail.com</w:t>
            </w:r>
          </w:p>
        </w:tc>
      </w:tr>
      <w:tr w:rsidR="00391854" w:rsidRPr="00F54DB9" w14:paraId="2C0981A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085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len Muir, Systems Coaching &amp; Consult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19B1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len Mui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6E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/220-766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117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29 Euclid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5D64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60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muirsc@gmail.com</w:t>
            </w:r>
          </w:p>
        </w:tc>
      </w:tr>
      <w:tr w:rsidR="00391854" w:rsidRPr="00F54DB9" w14:paraId="4D4C3C7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C080C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El Puente Comunitari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18E4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ena Lep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11410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09-373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F7EF8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4650 Amador Street, #59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ADB7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662F48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ena.sonrisa.lepe235@gmail.com</w:t>
            </w:r>
          </w:p>
        </w:tc>
      </w:tr>
      <w:tr w:rsidR="00391854" w:rsidRPr="00F54DB9" w14:paraId="4712822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824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mbassy Consulting Services, LLC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6C83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illian Ball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AF5F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714) 292-3321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AD4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1278 Los Alamitos Blvd #232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5197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os Alamitos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E86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illian@embassycs.com</w:t>
            </w:r>
          </w:p>
        </w:tc>
      </w:tr>
      <w:tr w:rsidR="00391854" w:rsidRPr="00F54DB9" w14:paraId="7992176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048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mbassy Consulting Servic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689E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sef Lev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9C3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62) 577-587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A54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1278 Los Alamitos Blvd #232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A0F8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os Alamitos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4198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e@embassycs.com</w:t>
            </w:r>
          </w:p>
        </w:tc>
      </w:tr>
      <w:tr w:rsidR="00391854" w:rsidRPr="00F54DB9" w14:paraId="6433EEC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877F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volve Technologi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F76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reston Stin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C96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239) 963803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7B8E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50 N. Collier Blvd, Ste 4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E2D6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co Is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60589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stiner@evolveelearning.com</w:t>
            </w:r>
          </w:p>
        </w:tc>
      </w:tr>
      <w:tr w:rsidR="00391854" w:rsidRPr="00F54DB9" w14:paraId="5AF41CA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5C12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  Family Bridg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31FF9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nver Yu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2658D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9-202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BBB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8 11th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B4A8D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EBEDB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nvery@FamBridges.org</w:t>
            </w:r>
          </w:p>
        </w:tc>
      </w:tr>
      <w:tr w:rsidR="00391854" w:rsidRPr="00F54DB9" w14:paraId="7597DF7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C979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Family Emergency Shelter Coali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4FB8D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y Vai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740E0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86-547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4A827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1455 Birch Street #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C3FB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4A413C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vail@fescofamilyshelter.org</w:t>
            </w:r>
          </w:p>
        </w:tc>
      </w:tr>
      <w:tr w:rsidR="00391854" w:rsidRPr="00F54DB9" w14:paraId="589250B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656D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Family Resource Navigato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1CAB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ileen Crum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E1C9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7-732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05CA5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91 Estudillo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30C5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A0FBB5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ileenc@familyresourcenavigators.org</w:t>
            </w:r>
          </w:p>
        </w:tc>
      </w:tr>
      <w:tr w:rsidR="00391854" w:rsidRPr="00F54DB9" w14:paraId="562A83CC" w14:textId="77777777" w:rsidTr="006D24B7">
        <w:trPr>
          <w:gridAfter w:val="1"/>
          <w:wAfter w:w="11" w:type="dxa"/>
          <w:trHeight w:val="46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3070F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Family Service Counseling and Community Resource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69F1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sa Per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6818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83-671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8DC6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208 San Leandro Blvd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0200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1E0550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perry@fscc.org</w:t>
            </w:r>
          </w:p>
        </w:tc>
      </w:tr>
      <w:tr w:rsidR="00391854" w:rsidRPr="00F54DB9" w14:paraId="08BE7DC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0F00E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Family Support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A359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heryl Smi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B19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4-244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02ACE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03 Hegenberger Road, Suite 4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AEC51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ACD15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smith@fssba.org</w:t>
            </w:r>
          </w:p>
        </w:tc>
      </w:tr>
      <w:tr w:rsidR="00391854" w:rsidRPr="00F54DB9" w14:paraId="27C5561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ED2B6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Felton Institu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A76A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ndice Marie Wiker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B57C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415 ) 474-73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75C65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005 Atlantic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46C5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AMED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82328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rants@felton.org</w:t>
            </w:r>
          </w:p>
        </w:tc>
      </w:tr>
      <w:tr w:rsidR="00391854" w:rsidRPr="00F54DB9" w14:paraId="4FE47E3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848D7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Filipino Advocates for Just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34EC2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eraldine Alci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542B5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65-987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0EC79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10 8th Street, Suite 309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0B23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562871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eraldine@filipinos4justice.org</w:t>
            </w:r>
          </w:p>
        </w:tc>
      </w:tr>
      <w:tr w:rsidR="00391854" w:rsidRPr="00F54DB9" w14:paraId="159AFB1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A61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ortech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609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renda Proc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B45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298-117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13FE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825 Nunes Ave Suite 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855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504C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renda@fortech.net</w:t>
            </w:r>
          </w:p>
        </w:tc>
      </w:tr>
      <w:tr w:rsidR="00391854" w:rsidRPr="00F54DB9" w14:paraId="353B5AC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F84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CAP Servic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D4E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ime Bud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E5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714) 800-179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5BCC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525 Hyland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893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sta Mes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B0B5C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buda@gcapservices.com</w:t>
            </w:r>
          </w:p>
        </w:tc>
      </w:tr>
      <w:tr w:rsidR="00391854" w:rsidRPr="00F54DB9" w14:paraId="3EE9A95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1768C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G.O.A.L.S. For Wom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1C63C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wendolyn Wil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2BB07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6 ) 465-056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1CA3E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356 Adeline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C8F8C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EFD1A6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yyinanuru@msn.com</w:t>
            </w:r>
          </w:p>
        </w:tc>
      </w:tr>
      <w:tr w:rsidR="00391854" w:rsidRPr="00F54DB9" w14:paraId="2E2318B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117D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Gail F Bunk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070D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ail F Bunk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9B0E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75-555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8B008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0100 Mission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A0472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9D6BD2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1BB759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773F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Gail Torp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D96A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ail Torpey Gabr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CC4F3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484-130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06DF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55 Peters Ave # 23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C361A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88642B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675FC1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9C45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Genesis Community Development Corp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2713E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nice Brathwai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33D24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24-502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1782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7385 Warm Springs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FF00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FC6BE0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enesiscdc06@gmail.com</w:t>
            </w:r>
          </w:p>
        </w:tc>
      </w:tr>
      <w:tr w:rsidR="00391854" w:rsidRPr="00F54DB9" w14:paraId="03E22AF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5428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Gerri Bradl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9F373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erri Bradl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16D2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82-286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9B88F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825 Glen Park R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E225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ECE1A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AC89DE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97814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Global Communication Education &amp; Art (GCEA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474D1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maz Yihdeg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6481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95-223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D971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799 Shattuck Ave Oakland, C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F1DC1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29435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info.gcsinc@gmail.com</w:t>
            </w:r>
          </w:p>
        </w:tc>
      </w:tr>
      <w:tr w:rsidR="00391854" w:rsidRPr="00F54DB9" w14:paraId="2200802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F1E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Golden House Adult Develop Ct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1E540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om Gold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8B292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2-42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B67A0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30 CENTRAL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738B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AMED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2B983C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010CF8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41D1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Grief &amp; Trauma Recovery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102C1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linda Marm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7763F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81-253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2C1C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1847 Redwood R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1037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216AF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4AA5CF3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76E5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rand Instructional Systems Design LLC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13E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harla Vazquez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B4D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388-9789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8D9C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300 Walnut Stree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77C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6EE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info@grandisd.com</w:t>
            </w:r>
          </w:p>
        </w:tc>
      </w:tr>
      <w:tr w:rsidR="00391854" w:rsidRPr="00F54DB9" w14:paraId="700AD94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C34E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cking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617F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ony Bea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1883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586-957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27B2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49 Oakland Ave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B0EE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66E92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beaman@hackingsolutions.com</w:t>
            </w:r>
          </w:p>
        </w:tc>
      </w:tr>
      <w:tr w:rsidR="00391854" w:rsidRPr="00F54DB9" w14:paraId="28CC205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3E52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Health &amp; Human Resource Education Center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EF22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ania Bene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1914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4-5990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2A121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05 San Pablo Ave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05FE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FA1A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benet.hhrec@gmail.com</w:t>
            </w:r>
          </w:p>
        </w:tc>
      </w:tr>
      <w:tr w:rsidR="00391854" w:rsidRPr="00F54DB9" w14:paraId="060835E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0C50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Helen Brun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466B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elen Brun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34DF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86-13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3C9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1847 Redwood R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39C82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7C0444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96ABE7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08BE2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Helga Coh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73B2D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elga Coh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A09F5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01-840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0CF5F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281 Piedmont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45C5A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3BC49D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04F2D5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9958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ighBar Global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1BA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chael War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3DE1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30) 573-044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CCF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65 Crystal Air Dri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F9BF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outh Lake Taho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7E174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klward@highbarglobal.com</w:t>
            </w:r>
          </w:p>
        </w:tc>
      </w:tr>
      <w:tr w:rsidR="00391854" w:rsidRPr="00F54DB9" w14:paraId="315CCA7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8B782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HIV Education and Prevention Project of Alameda Count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8DAC0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raunz Courtn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0CD73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34-030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AA2B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323 Foothill Blvd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5106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480EE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courtney@casasegura.org</w:t>
            </w:r>
          </w:p>
        </w:tc>
      </w:tr>
      <w:tr w:rsidR="00391854" w:rsidRPr="00F54DB9" w14:paraId="617A135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D0AC7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InAdvan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7564F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ancis Calpotur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B01F3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38-491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AB657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00 Alice Street, Suite 4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614F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63B06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calpotura@in-advance.org</w:t>
            </w:r>
          </w:p>
        </w:tc>
      </w:tr>
      <w:tr w:rsidR="00391854" w:rsidRPr="00F54DB9" w14:paraId="104245D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45146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Independent Order-odd Fellow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2C69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rl Loftesne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D5EC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3-53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DD77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288 Fulton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4FCCF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6770D3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248F82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7DA9D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Institute Adv Stdy Black Fa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EA409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chael Nobl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BC379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6-324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ACB2A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012 Linden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4EAFF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5C1AE5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chael.nobles@iasbflc.org</w:t>
            </w:r>
          </w:p>
        </w:tc>
      </w:tr>
      <w:tr w:rsidR="00391854" w:rsidRPr="00F54DB9" w14:paraId="4E7A83E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648F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Inter-City Service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DEA59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nsour Id-De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840BE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5-355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C908D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269 Adeline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64DF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3ED37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ddeen@hotmail.com</w:t>
            </w:r>
          </w:p>
        </w:tc>
      </w:tr>
      <w:tr w:rsidR="00391854" w:rsidRPr="00F54DB9" w14:paraId="2B88BAC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2426C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  International Institu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EFF6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uis Flor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DE1E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51-28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48DB4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49 15th. St. #20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110A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8D697C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4BF0B80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7335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Internet Sexuality Information Services Inc DBA Y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DFC4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hupendra Sheor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8B165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5-94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E420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09 13th Street, 14th Floor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B451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CABF55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heoran@yth.org</w:t>
            </w:r>
          </w:p>
        </w:tc>
      </w:tr>
      <w:tr w:rsidR="00391854" w:rsidRPr="00F54DB9" w14:paraId="22A97EF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14D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mes O. Boyl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52F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mes Boyl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7E8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760) 613-100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257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209 Cadencia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AA4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rlsba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4AFB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bpathfinders@roadrunner.com</w:t>
            </w:r>
          </w:p>
        </w:tc>
      </w:tr>
      <w:tr w:rsidR="00391854" w:rsidRPr="00F54DB9" w14:paraId="7A2DCDC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8D81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ne Micallef Coach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6EF0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ne Micalle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B9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548-655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01B9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402 Parker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F54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6BD09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nef.micallef@gmail.com</w:t>
            </w:r>
          </w:p>
        </w:tc>
      </w:tr>
      <w:tr w:rsidR="00391854" w:rsidRPr="00F54DB9" w14:paraId="3FB75DB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3C297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Jackie Recka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1013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ckie Recka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CCAC1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426-918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31A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811 Santa Rita R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5C748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0EF19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85CC03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9293E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Jan Dombrow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1437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n Dombrow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C5DC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37-863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A57A1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345 B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4A9FC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1E1393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08D0DB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477BC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Japanese American Svc-east B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63C9F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ura Takeuch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49138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8-35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7EFE5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126 Channing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F0BA8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72FD1B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293CF9E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53A36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Jennifer Free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AFBD2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ennifer Free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F806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6-233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1ADF8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30 5th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FF3C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6C5B1A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2ACF9F0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4B1F0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Jim Moy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F1434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im Moy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AED3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3-242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F21E9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424 Dwight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8C7BD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176EF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cmmsm@earthlink.net</w:t>
            </w:r>
          </w:p>
        </w:tc>
      </w:tr>
      <w:tr w:rsidR="00391854" w:rsidRPr="00F54DB9" w14:paraId="2FA9370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15987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Joanna Smi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8769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anna Smit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EACE0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8-11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EDB16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030 Ashby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BBFA1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775076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262E360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B208F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Johanna Clar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0F201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hanna Clar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4EA7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9-133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7C226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576 Shattuck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419C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E1C7E8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3FEE17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FE5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hn Earl Found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A22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hn Ear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33DD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541-378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76B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98 Tucker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4D4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0161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hnearlltd18@gmail.com</w:t>
            </w:r>
          </w:p>
        </w:tc>
      </w:tr>
      <w:tr w:rsidR="00391854" w:rsidRPr="00F54DB9" w14:paraId="034B7F1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CCD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S Communication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957D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essica Scull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B3EA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282-488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4FF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100 Longridge Rd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B21D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5D81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essica@jscommconsulting.com</w:t>
            </w:r>
          </w:p>
        </w:tc>
      </w:tr>
      <w:tr w:rsidR="00391854" w:rsidRPr="00F54DB9" w14:paraId="464E5B2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5812C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Karen Holling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D4A88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aren Holling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51D3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3-840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29AC8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258 Santa Clara Ave., Ste 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CC7ED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AMED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72AF6E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0463E4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0C98C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Karin J Klein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4EC6F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arin J Klein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32D68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39-66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5DD89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80 Mountain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4B960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4C7CE6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810D25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D0033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Kevin Grant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16F04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evin Gra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0D85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01-358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CFFC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.o.Box 184 San Leandro, CA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B47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39722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rantcon@sbcglobal.net</w:t>
            </w:r>
          </w:p>
        </w:tc>
      </w:tr>
      <w:tr w:rsidR="00391854" w:rsidRPr="00F54DB9" w14:paraId="104C21A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2418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iernan Group Holdings, Inc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89D6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athleen Kierna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C40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71) 290-0260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252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53 Dunes Club Place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5BDA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ernandina Beach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9CA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iernan@kiernan.co</w:t>
            </w:r>
          </w:p>
        </w:tc>
      </w:tr>
      <w:tr w:rsidR="00391854" w:rsidRPr="00F54DB9" w14:paraId="24ED355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3956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iernan Group Holding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8525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ewel Willia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872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71) 290-026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EBC1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53 Dunes Club Plac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222D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ernandina Beach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A0125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illiams@kiernan.co</w:t>
            </w:r>
          </w:p>
        </w:tc>
      </w:tr>
      <w:tr w:rsidR="00391854" w:rsidRPr="00F54DB9" w14:paraId="148E44C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4A71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lein and Klein, Inc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198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ti Kle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CB5B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949) 382-7970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363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7405 Puerta Real Suite 130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B214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ssion Viejo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9376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ti@kleinandklein.us</w:t>
            </w:r>
          </w:p>
        </w:tc>
      </w:tr>
      <w:tr w:rsidR="00391854" w:rsidRPr="00F54DB9" w14:paraId="1BF3C10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F062A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Korean Community Center of the East B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055F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une Le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2ECD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7-266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8CCE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7 Callan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D3672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928C3F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unelee@kcceb.org</w:t>
            </w:r>
          </w:p>
        </w:tc>
      </w:tr>
      <w:tr w:rsidR="00391854" w:rsidRPr="00F54DB9" w14:paraId="49439B1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1675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RA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62BC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RA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958F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301) 562-23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6CB1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1830 West Market Plac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9A5D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ul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CB1DD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bennink@kra.com</w:t>
            </w:r>
          </w:p>
        </w:tc>
      </w:tr>
      <w:tr w:rsidR="00391854" w:rsidRPr="00F54DB9" w14:paraId="7545CCD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0A1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RA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64E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hn Hatte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56D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43) 875-15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52F2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1830 West Market Plac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E998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ul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557A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hattery@kra.com</w:t>
            </w:r>
          </w:p>
        </w:tc>
      </w:tr>
      <w:tr w:rsidR="00391854" w:rsidRPr="00F54DB9" w14:paraId="411872E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0EF0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w Offices of Amy Oppenheim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F015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my Oppenheim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23A2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393-421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C8B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78 Spruce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E2D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B7B7F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my@amyopp.com</w:t>
            </w:r>
          </w:p>
        </w:tc>
      </w:tr>
      <w:tr w:rsidR="00391854" w:rsidRPr="00F54DB9" w14:paraId="7FAC261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D571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Lao Family Community Development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0316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athy Chao Rothber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87C8F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33-88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35D1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325 E 12th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C31F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FACB51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rothberg@lfcd.org</w:t>
            </w:r>
          </w:p>
        </w:tc>
      </w:tr>
      <w:tr w:rsidR="00391854" w:rsidRPr="00F54DB9" w14:paraId="75DED90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3D5D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Laura Pilnic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4826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ura Pilnic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0C50A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65-055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7E54F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95 Elwood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E096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A0AA81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ura54@earthlink.net</w:t>
            </w:r>
          </w:p>
        </w:tc>
      </w:tr>
      <w:tr w:rsidR="00391854" w:rsidRPr="00F54DB9" w14:paraId="0BFB7AC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3828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Laura Sherkerji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748E0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ura Sherkerji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79A2F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9-237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6DF62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428 Dwight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8861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519DB3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AF0EB4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17B0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eadership that Work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8D2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harlotte Mor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52E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70) 297-333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B7F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O Box 22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436B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ro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03D4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harlotte@leadershipthatworks.com</w:t>
            </w:r>
          </w:p>
        </w:tc>
      </w:tr>
      <w:tr w:rsidR="00391854" w:rsidRPr="00F54DB9" w14:paraId="1DB44DC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E6C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eadervation Learn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2457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ernita Mayfiel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03D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720) 949-544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8AC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03 S. Broad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6A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nver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F33E9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ernita@leadervationlearning.com</w:t>
            </w:r>
          </w:p>
        </w:tc>
      </w:tr>
      <w:tr w:rsidR="00391854" w:rsidRPr="00F54DB9" w14:paraId="4010676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8332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earn It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FBF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URTNEY DURS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B2A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15) 693-02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880D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3 New Montgomery St Suite 3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354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Francisc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FD28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URTNEY.DURSO@LEARNIT.COM</w:t>
            </w:r>
          </w:p>
        </w:tc>
      </w:tr>
      <w:tr w:rsidR="00391854" w:rsidRPr="00F54DB9" w14:paraId="4D006A0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B893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earn It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D23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SE CASTR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661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15) 693-02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57C8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3 New Montgomery St Suite 3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620C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Francisc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3449D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CCOUNTING@LEARNIT.COM</w:t>
            </w:r>
          </w:p>
        </w:tc>
      </w:tr>
      <w:tr w:rsidR="00391854" w:rsidRPr="00F54DB9" w14:paraId="5DBD821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F09AF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Leaders in Community Alternative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7591F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nda Connell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E100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79-178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694E6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0 Franklin Street, Suite 31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F0D2C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9D2F99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iconnelly@lcaservices.com</w:t>
            </w:r>
          </w:p>
        </w:tc>
      </w:tr>
      <w:tr w:rsidR="00391854" w:rsidRPr="00F54DB9" w14:paraId="0BE78AA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33EE8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  Leonard Kruszeck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5303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eonard Kruszeck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DA1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82-694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E6D0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292 Heyer Lan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CD38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203EEA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kruszecki@aol.com</w:t>
            </w:r>
          </w:p>
        </w:tc>
      </w:tr>
      <w:tr w:rsidR="00391854" w:rsidRPr="00F54DB9" w14:paraId="5D3A868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F30E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OORAM &amp; ASSOCIATE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356D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MES LOORA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789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917) 533-828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9C5A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34 EST END AVE #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06A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EW YORK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A886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OORAM@LOORAM.COM</w:t>
            </w:r>
          </w:p>
        </w:tc>
      </w:tr>
      <w:tr w:rsidR="00391854" w:rsidRPr="00F54DB9" w14:paraId="4838770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489F7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Lori Jean Pesavent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1AAD0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ori Jean Pesavent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6D28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0-025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B4EE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110 6th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0158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786C4C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pesavento@sbcglobal.net</w:t>
            </w:r>
          </w:p>
        </w:tc>
      </w:tr>
      <w:tr w:rsidR="00391854" w:rsidRPr="00F54DB9" w14:paraId="0D02795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3B859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Lov Newar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7FB1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hirley Sis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C424A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3-568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BE519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5233 Newark Blvd # C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4DCA0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EWARK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64D42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ov@lov.org</w:t>
            </w:r>
          </w:p>
        </w:tc>
      </w:tr>
      <w:tr w:rsidR="00391854" w:rsidRPr="00F54DB9" w14:paraId="0B589F1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F546C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Lucy F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A95A8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ucy Fin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018CE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8-112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887BA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845 College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FC6C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CD8FC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38828E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DCFA3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ain Street Launch dba OBDC Small Business Finan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790D2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chael Mc Pher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F9F82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63-429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B163C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101 Webster Street, Suite 12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4EB0C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0E16F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yce@obdc.com</w:t>
            </w:r>
          </w:p>
        </w:tc>
      </w:tr>
      <w:tr w:rsidR="00391854" w:rsidRPr="00F54DB9" w14:paraId="10B247C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538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asonic Lodg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ABFE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ayne Truebloo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598EB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3-335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C45F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903 Broad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95DEA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F8BC93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270F43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7945A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ARY &amp; PATTY BOWDEN FOUND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140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ita Will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C82B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86-052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2F8E1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41 Miramonte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6AD4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66381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owdenfund@gmail.com</w:t>
            </w:r>
          </w:p>
        </w:tc>
      </w:tr>
      <w:tr w:rsidR="00391854" w:rsidRPr="00F54DB9" w14:paraId="61E856F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5711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atters of the Heart Counseling Center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E4B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alerie Do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E7FE9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80-61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E829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101 Marina Village Parkway, Suite 20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8449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AMED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065B4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aleriejanay@yahoo.com</w:t>
            </w:r>
          </w:p>
        </w:tc>
      </w:tr>
      <w:tr w:rsidR="00391854" w:rsidRPr="00F54DB9" w14:paraId="73A6CFE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5DD1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elinda Whi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2F48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linda Whi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F2A37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6-820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7640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35 Solano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A6D5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053386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11F71B1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82DBF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en of Valor Academ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3E31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Rajia Marsha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F19B5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67-130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E1F6C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118 Internation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C43E4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5950B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marshall@actsfullgospel.org</w:t>
            </w:r>
          </w:p>
        </w:tc>
      </w:tr>
      <w:tr w:rsidR="00391854" w:rsidRPr="00F54DB9" w14:paraId="47A8D7C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D686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en's Center For Counsel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F41F6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seph Saa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62A0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44-826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68415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925 Shattuck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A0646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3379D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3C3E46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6AD6A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ental Health Association for Chinese Communit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B93A4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laine Pe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FC9FE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800 ) 881-850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9089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160 Castro Valley Blvd, Suite 21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EDB4E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74240F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p@mhacc-usa.org</w:t>
            </w:r>
          </w:p>
        </w:tc>
      </w:tr>
      <w:tr w:rsidR="00391854" w:rsidRPr="00F54DB9" w14:paraId="5B736C9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F24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entoring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C7585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Vone Bogg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9459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91-042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3DF65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221 Preservation Park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20EE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71591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5CF7BD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9E7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ridian Knowledge Solution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7A7E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eve Carp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0835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916) 985-962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515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0 Iron Point Circl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FD9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olsom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75C9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carpenter@trustvip.com</w:t>
            </w:r>
          </w:p>
        </w:tc>
      </w:tr>
      <w:tr w:rsidR="00391854" w:rsidRPr="00F54DB9" w14:paraId="59B92C3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71B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ridian Knowledge Solution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9C48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esse Burnet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478F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202)  997-785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1EA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0 Iron Point Circl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1C9B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olsom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44D55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burnette@meridianks.com</w:t>
            </w:r>
          </w:p>
        </w:tc>
      </w:tr>
      <w:tr w:rsidR="00391854" w:rsidRPr="00F54DB9" w14:paraId="287ACA9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E324D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iddle East Children's All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09D9B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arbara Lub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F1705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8-054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6F519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05 Parker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999FC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292E57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0BD5E3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BB0F6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ontclair Counsel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4B72C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enny Schuch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7F46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39-012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C4B45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737 Thornhill Dr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47A6D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2D7ED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101FF37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382F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nd Matters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759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eepa Abraha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2655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925) 803-113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90E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080 Donlon Way Suite 10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46B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ubli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5C6F2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bileofficepro@att.net</w:t>
            </w:r>
          </w:p>
        </w:tc>
      </w:tr>
      <w:tr w:rsidR="00391854" w:rsidRPr="00F54DB9" w14:paraId="32EE568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B279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tive Power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9C6A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gel Lan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105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15) 308-784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DAB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O Box 7457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BC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tati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7E1B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les@motive-power.com</w:t>
            </w:r>
          </w:p>
        </w:tc>
      </w:tr>
      <w:tr w:rsidR="00391854" w:rsidRPr="00F54DB9" w14:paraId="5F232C1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A22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zaik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E0DD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im Guevar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59D6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49) 433-783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3C64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01 W. Broad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AF13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Dieg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B530F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im@mozaiksolutions.com</w:t>
            </w:r>
          </w:p>
        </w:tc>
      </w:tr>
      <w:tr w:rsidR="00391854" w:rsidRPr="00F54DB9" w14:paraId="5D50366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07F4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zaik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05E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i Mey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4902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619) 821-820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B7E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01 W. Broad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F619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Dieg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1FA6D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i@mozaiksolutions.com</w:t>
            </w:r>
          </w:p>
        </w:tc>
      </w:tr>
      <w:tr w:rsidR="00391854" w:rsidRPr="00F54DB9" w14:paraId="1A3782D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45203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Ms Bev Addiction Counseling and Consulting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F264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verly Til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049AF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72-588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BAEE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020 Old Quarry Loop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69B5E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C7331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igbev5010@gmail.com</w:t>
            </w:r>
          </w:p>
        </w:tc>
      </w:tr>
      <w:tr w:rsidR="00391854" w:rsidRPr="00F54DB9" w14:paraId="46BD859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A3FF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Naomi Bar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981E3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omi Bar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CB917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2-261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98ADF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625 College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56C2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57E3B8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611FF4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A3DB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tional Latino Behavioral Health Asso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12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drick Sandov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50E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05) 980-515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75B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555 Robin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566A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ochiti Lak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304D4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min@nlbha.org</w:t>
            </w:r>
          </w:p>
        </w:tc>
      </w:tr>
      <w:tr w:rsidR="00391854" w:rsidRPr="00F54DB9" w14:paraId="1077804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C0A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ectar Consulting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C4C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chele Moli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4E5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731-872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CABC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399 highland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716B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3006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chele@nectarconsulting.com</w:t>
            </w:r>
          </w:p>
        </w:tc>
      </w:tr>
      <w:tr w:rsidR="00391854" w:rsidRPr="00F54DB9" w14:paraId="4ACEF02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7FDF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National Multiple Scleros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BBAE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th Wer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2CB0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68-057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6BDA7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0 Grand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A9C4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6E358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th.werts@can.nmss.org</w:t>
            </w:r>
          </w:p>
        </w:tc>
      </w:tr>
      <w:tr w:rsidR="00391854" w:rsidRPr="00F54DB9" w14:paraId="551C93D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E088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New Direc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DB994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heryl Basset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4BF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44-679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91778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87 5th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31B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6603D4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C7D693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610D1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New Insight Counsel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3F8DE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haron Jon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33EE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81-345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5A09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7745 Tyrell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1FA2C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7B4571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ewinsightchristiancounseling@gmail.com</w:t>
            </w:r>
          </w:p>
        </w:tc>
      </w:tr>
      <w:tr w:rsidR="00391854" w:rsidRPr="00F54DB9" w14:paraId="1C1A196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3B34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  Newark Pavil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4FAB0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uiz Freita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600A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3-406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83632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430 Thornton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7EB0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EWARK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850500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19BA33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4DFCA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No More Tears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E28A4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rrill Gardn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DEB5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58-64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E7EF8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14 Franklin Street #35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DD4A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585305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.mick.gardner@gmail.com</w:t>
            </w:r>
          </w:p>
        </w:tc>
      </w:tr>
      <w:tr w:rsidR="00391854" w:rsidRPr="00F54DB9" w14:paraId="0484385D" w14:textId="77777777" w:rsidTr="006D24B7">
        <w:trPr>
          <w:gridAfter w:val="1"/>
          <w:wAfter w:w="11" w:type="dxa"/>
          <w:trHeight w:val="46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D13E4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Northern Alameda County Amateur Radio Emergency Serv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4E5C8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rdan Hay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410F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23-839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C98E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O Box 574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5239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B78633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co-vendor@nalco-ares-races.org</w:t>
            </w:r>
          </w:p>
        </w:tc>
      </w:tr>
      <w:tr w:rsidR="00391854" w:rsidRPr="00F54DB9" w14:paraId="7F94089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72FE8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Norm Arsia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9C855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orm Arsia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B37E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36-0659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0F44D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80 Bancroft Ave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D069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7145E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858597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1A2F8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Northern California Community Developme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9DD0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heressa Mackl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5AF16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83-222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EB1E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07 W. Tennyson Roa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FC50E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0B7DAF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B57888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C663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-Touch Strateg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968B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tasha Willia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2816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855) 686-824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A44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63 Tresser Blvd, 9th Fl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B48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amfo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D945C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williams@ntouchstrategies.com</w:t>
            </w:r>
          </w:p>
        </w:tc>
      </w:tr>
      <w:tr w:rsidR="00391854" w:rsidRPr="00F54DB9" w14:paraId="55815CC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ED3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Oakland California Youth Out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B42BC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avid Muhamma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0F3A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33-14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8FE62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.O Box 195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7DFFA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AC6539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muhammad@hotmail.com</w:t>
            </w:r>
          </w:p>
        </w:tc>
      </w:tr>
      <w:tr w:rsidR="00391854" w:rsidRPr="00F54DB9" w14:paraId="65CA680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D0726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Oakland Parents Togeth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C1401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wame Nitot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C4A36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52-985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BE43D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40 Santa Clara Ave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3CA42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67371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wame@parentstogether.org</w:t>
            </w:r>
          </w:p>
        </w:tc>
      </w:tr>
      <w:tr w:rsidR="00391854" w:rsidRPr="00F54DB9" w14:paraId="0CAE8A3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04A3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Oakland Assn Of Real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0F234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ill Kendal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C984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6-304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F5D24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28 Webster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90A72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F6ABB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46D29D7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F9BD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Oakland Fed Bldg Conf.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EC3B7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/A N/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B2927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28-066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A881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301 Clay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77D33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5EE6CD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one@none.none</w:t>
            </w:r>
          </w:p>
        </w:tc>
      </w:tr>
      <w:tr w:rsidR="00391854" w:rsidRPr="00F54DB9" w14:paraId="6238CF8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EE56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Oakland Youth Choru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E247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a Andrad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EC387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87-97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3EE9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55 13th street Suite 1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9B21C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96BA8D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1E254BA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ECB0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rganization Effectiveness Consultan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ED87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nda Shoo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B3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619) 992-621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75E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451 Mistral Plac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C0BD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dieg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FE418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shoob@OECStrategicSolutions.com</w:t>
            </w:r>
          </w:p>
        </w:tc>
      </w:tr>
      <w:tr w:rsidR="00391854" w:rsidRPr="00F54DB9" w14:paraId="6D9264C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D3737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acific Institute-side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01B8D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eter Gleick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1C8EF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51-1600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A617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54 13th S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E3BE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14872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9BDB60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30C5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atricia Stry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28EB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atricia Stry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C9D28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7-932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9D78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500 Thornton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20E39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3C78EC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BE5607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FDBB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atti Wil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2078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atti Wil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B8BF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5-22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A872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60 Solano Ave #2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3856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D5FB6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04E460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B18C6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eacemakers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64B5A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enry Rober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994D9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47-462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425AB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081 Teagarden St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A010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CA2100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eacemakershr3@aol.com</w:t>
            </w:r>
          </w:p>
        </w:tc>
      </w:tr>
      <w:tr w:rsidR="00391854" w:rsidRPr="00F54DB9" w14:paraId="42FA4709" w14:textId="77777777" w:rsidTr="006D24B7">
        <w:trPr>
          <w:gridAfter w:val="1"/>
          <w:wAfter w:w="11" w:type="dxa"/>
          <w:trHeight w:val="46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E1075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EERS Envisioning and Engaging in Recovering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E40A3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ncy Le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68F03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2-733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D461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393 Capwell Drive, Suite 24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9CC96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AE65FE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lee@peersnet.org</w:t>
            </w:r>
          </w:p>
        </w:tc>
      </w:tr>
      <w:tr w:rsidR="00391854" w:rsidRPr="00F54DB9" w14:paraId="6C29410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83F2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eople's Groce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FABDE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ikki Hender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539FC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2-760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2682B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09 7th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71A1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14842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ikki@peoplesgrocery.org</w:t>
            </w:r>
          </w:p>
        </w:tc>
      </w:tr>
      <w:tr w:rsidR="00391854" w:rsidRPr="00F54DB9" w14:paraId="39CFED1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B0F6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hase III Christian Sv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F2117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erald Age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941A8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63-571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CA9E4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014 21st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2635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DDC5C5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amfcc@sbcglobal.net</w:t>
            </w:r>
          </w:p>
        </w:tc>
      </w:tr>
      <w:tr w:rsidR="00391854" w:rsidRPr="00F54DB9" w14:paraId="7DA184D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C78A0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hoenix Community Servic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08413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lenda McCom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BA6D7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83-489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0729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700 International Blvd., Suite 33-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BFC7D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16292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mccomb@aol.com</w:t>
            </w:r>
          </w:p>
        </w:tc>
      </w:tr>
      <w:tr w:rsidR="00391854" w:rsidRPr="00F54DB9" w14:paraId="64B7F55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72C47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leasanton Police Officers As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E8BD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obert Leo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C8819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931-51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1FF0B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833 Bernal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638B1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4DC5BB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leong@ci.pleasanton.ca.us</w:t>
            </w:r>
          </w:p>
        </w:tc>
      </w:tr>
      <w:tr w:rsidR="00391854" w:rsidRPr="00F54DB9" w14:paraId="3F5B358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4CE8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hyllis H Klau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59AB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hyllis H Klau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BD275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59-80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99FF3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21 Creston R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E0513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C99B25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B64D72" w:rsidRPr="00F54DB9" w14:paraId="5CF1B38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12B46ED" w14:textId="59B9D469" w:rsidR="00B64D72" w:rsidRPr="00F54DB9" w:rsidRDefault="00B64D72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D0D0D"/>
                <w:sz w:val="18"/>
                <w:szCs w:val="18"/>
              </w:rPr>
              <w:t>Positive Communication Pract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44CD441" w14:textId="38654874" w:rsidR="00B64D72" w:rsidRPr="00F54DB9" w:rsidRDefault="00B64D72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D0D0D"/>
                <w:sz w:val="18"/>
                <w:szCs w:val="18"/>
              </w:rPr>
              <w:t>Percy Pot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27799A8" w14:textId="77777777" w:rsidR="00B64D72" w:rsidRPr="00F54DB9" w:rsidRDefault="00B64D72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14E85EB" w14:textId="77777777" w:rsidR="00B64D72" w:rsidRPr="00F54DB9" w:rsidRDefault="00B64D72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C745194" w14:textId="77777777" w:rsidR="00B64D72" w:rsidRPr="00F54DB9" w:rsidRDefault="00B64D72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056A6001" w14:textId="60DCEC1E" w:rsidR="00B64D72" w:rsidRPr="00B64D72" w:rsidRDefault="00EB5A7E" w:rsidP="006D24B7">
            <w:pPr>
              <w:rPr>
                <w:rFonts w:ascii="Arial Narrow" w:hAnsi="Arial Narrow" w:cs="Arial"/>
                <w:color w:val="0D0D0D" w:themeColor="text1" w:themeTint="F2"/>
                <w:sz w:val="18"/>
                <w:szCs w:val="18"/>
              </w:rPr>
            </w:pPr>
            <w:hyperlink r:id="rId22" w:history="1">
              <w:r w:rsidR="00B64D72" w:rsidRPr="00B64D72">
                <w:rPr>
                  <w:rStyle w:val="Hyperlink"/>
                  <w:rFonts w:ascii="Arial Narrow" w:hAnsi="Arial Narrow" w:cs="Arial"/>
                  <w:color w:val="0D0D0D" w:themeColor="text1" w:themeTint="F2"/>
                  <w:sz w:val="18"/>
                  <w:szCs w:val="18"/>
                  <w:u w:val="none"/>
                </w:rPr>
                <w:t>percypotts1952@gmail.com</w:t>
              </w:r>
            </w:hyperlink>
          </w:p>
        </w:tc>
      </w:tr>
      <w:tr w:rsidR="00391854" w:rsidRPr="00F54DB9" w14:paraId="59459EF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2257C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rescott-Joseph Center for Community Enhancement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8E93A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ashington Bur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C290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35-868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40D2E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20 Peralta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E90E4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CD6033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min@prescottjoseph.org</w:t>
            </w:r>
          </w:p>
        </w:tc>
      </w:tr>
      <w:tr w:rsidR="00391854" w:rsidRPr="00F54DB9" w14:paraId="6A99A60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EFF84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Project Open H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142B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mes M. Illi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DCB06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96-82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67C1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443 San Pablo Ave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7DB90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3112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41B0D30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BE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reyear Advocacy Solutions Team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6B09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oukisha Preyea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0CB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888) 904-727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52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836 Main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B00A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ss Poi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F492C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rpreyear@preyearadvocacysolutionsteam.com</w:t>
            </w:r>
          </w:p>
        </w:tc>
      </w:tr>
      <w:tr w:rsidR="00391854" w:rsidRPr="00F54DB9" w14:paraId="08C716B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DC5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ublic Safety Training Institu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0575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ke Eleric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349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30) 906-541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88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560 Whitehawk Ridge Cour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103A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oresthill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365E2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ke@psti-site.org</w:t>
            </w:r>
          </w:p>
        </w:tc>
      </w:tr>
      <w:tr w:rsidR="00391854" w:rsidRPr="00F54DB9" w14:paraId="2C28E43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F8A2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esource Development Associate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3D6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DA BizDev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93D5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417-4538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39E2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30 4th S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278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201B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dabizdev@gmail.com</w:t>
            </w:r>
          </w:p>
        </w:tc>
      </w:tr>
      <w:tr w:rsidR="00391854" w:rsidRPr="00F54DB9" w14:paraId="58E9E6D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C7A2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Resilient Wellne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B087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aisy Ozi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4DCBC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04-433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90303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344 E 17th Street #8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95C0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002DD2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zim@resilientwellness.org</w:t>
            </w:r>
          </w:p>
        </w:tc>
      </w:tr>
      <w:tr w:rsidR="00391854" w:rsidRPr="00F54DB9" w14:paraId="37F8901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48EA1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Ruby's Pla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49727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ureen Tiongc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B8E73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81-562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8C0F3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0880 Baker Roa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3074B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9FA721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ureen@rubysplace.org</w:t>
            </w:r>
          </w:p>
        </w:tc>
      </w:tr>
      <w:tr w:rsidR="00391854" w:rsidRPr="00F54DB9" w14:paraId="11D243C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BC75C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  Safe Alternatives to Violent Environments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FE5E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y Meht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6FE83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74-225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2CA08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00 Mowry Avenue, Suite 20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185D4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6C0142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inance@save-dv.org</w:t>
            </w:r>
          </w:p>
        </w:tc>
      </w:tr>
      <w:tr w:rsidR="00391854" w:rsidRPr="00F54DB9" w14:paraId="35EC698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7F362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alvation Arm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D88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d Cover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8BCC1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81-64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2235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30 A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6575D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665AEB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B6A6BB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8A7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 xml:space="preserve"> Sankofa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EE0B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ouglass Stewar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F16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735-147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7A20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 xml:space="preserve">614 Grand Ave., Ste. 203 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FB6D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E731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stewart@indigenoushouse.org</w:t>
            </w:r>
          </w:p>
        </w:tc>
      </w:tr>
      <w:tr w:rsidR="00391854" w:rsidRPr="00F54DB9" w14:paraId="47B5042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2C3C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LUS SAFETY CONSULTAN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CF4D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ancisco Jose Correa Hernande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9D69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760) 521-448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B1E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2245 Refa Cour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26A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ildomar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4171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info@salussafetyconsultants.com</w:t>
            </w:r>
          </w:p>
        </w:tc>
      </w:tr>
      <w:tr w:rsidR="00391854" w:rsidRPr="00F54DB9" w14:paraId="200833D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D115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LUS SAFETY CONSULTAN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901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tomi Aoyam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B4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951) 722-060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011A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2245 Refa Cour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2F27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ildomar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D7AA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otomi@salussafetyconsultants.com</w:t>
            </w:r>
          </w:p>
        </w:tc>
      </w:tr>
      <w:tr w:rsidR="00391854" w:rsidRPr="00F54DB9" w14:paraId="2D03E161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B87AC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arah Fo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4B9B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rah Fo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98A08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449-319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52B1D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430 2nd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7D15F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VERMOR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2C0798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4F9A61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A00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rah Cohen &amp;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EDDD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rah Coh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7C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220-339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DD3D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519 DERBY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5E8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91A1D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rah@sarahcohenassoc.comm</w:t>
            </w:r>
          </w:p>
        </w:tc>
      </w:tr>
      <w:tr w:rsidR="00391854" w:rsidRPr="00F54DB9" w14:paraId="73AC409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4BD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EED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BE9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dieRose May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DCA0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) 548-23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BF9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530 San Pablo Ave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7711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96A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ddierose@seedscrc.org</w:t>
            </w:r>
          </w:p>
        </w:tc>
      </w:tr>
      <w:tr w:rsidR="00391854" w:rsidRPr="00F54DB9" w14:paraId="3E36B3C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77B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EED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643C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ra Can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34B4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548-237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C24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530 San Pablo Ave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0714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268E8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ra@seedscrc.org</w:t>
            </w:r>
          </w:p>
        </w:tc>
      </w:tr>
      <w:tr w:rsidR="00391854" w:rsidRPr="00F54DB9" w14:paraId="5A7431A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9C826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eneca Family of Agenc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2CB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en Berric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7E6A2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4-400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BADC1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925 Chabot Rd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B3A1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010AAC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en_berrick@senecacenter.org</w:t>
            </w:r>
          </w:p>
        </w:tc>
      </w:tr>
      <w:tr w:rsidR="00391854" w:rsidRPr="00F54DB9" w14:paraId="1812772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A2286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hepherd's Gat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F451C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eve Mc Re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F31EA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449-01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EAFBA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660 Portola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C5F8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VERMOR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BEDACF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98556A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0BB0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heridan Ada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C2C79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heridan Ada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6ED3F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5-499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C6F0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424 Dwight Way, #7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06CC5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5DA79F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tta108@sbcglobal.net</w:t>
            </w:r>
          </w:p>
        </w:tc>
      </w:tr>
      <w:tr w:rsidR="00391854" w:rsidRPr="00F54DB9" w14:paraId="119E429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5992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ide by Sid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5A845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ebecca Hathor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4391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27-9401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5E79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2245 Main Stree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6AD6E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C3B90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hathorn@sidebysideyouth.org</w:t>
            </w:r>
          </w:p>
        </w:tc>
      </w:tr>
      <w:tr w:rsidR="00391854" w:rsidRPr="00F54DB9" w14:paraId="5264D11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6CAC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imbwala Schult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27BB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egina Schultz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562E9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82-198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4515B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008 Altamont Ave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5DF6C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FD1E5A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imbwala61_love@yahoo.com</w:t>
            </w:r>
          </w:p>
        </w:tc>
      </w:tr>
      <w:tr w:rsidR="00391854" w:rsidRPr="00F54DB9" w14:paraId="4B593E9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B68F3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ister-to-Sister 2 Inc DBA Serenity Hou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A0F05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lissa Hellu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3239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91-046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D91DF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363A San Pablo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5F76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941C61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lissa@serenityhouseoakland.org</w:t>
            </w:r>
          </w:p>
        </w:tc>
      </w:tr>
      <w:tr w:rsidR="00391854" w:rsidRPr="00F54DB9" w14:paraId="78D43BF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C3FA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ociety of St. Vincent de Paul of Alameda Count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628F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lase Bov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2EEA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38-76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E8924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272 San Pablo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40F8C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894A0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bova@svdp-alameda.org</w:t>
            </w:r>
          </w:p>
        </w:tc>
      </w:tr>
      <w:tr w:rsidR="00391854" w:rsidRPr="00F54DB9" w14:paraId="407A16E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0D840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outh Bay Family Therapy Ct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E6F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they Dav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486C7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4-469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7615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7053 Cherry St # 204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3419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EWARK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CB901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C8DAAE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CEAD7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outh Bay Family Therapy Ct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E14B2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they Dav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0CF55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4-469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2D63E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7053 Cherry St # 204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5E3F1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EWARK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5A7AC6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theydavis@earthlink.net</w:t>
            </w:r>
          </w:p>
        </w:tc>
      </w:tr>
      <w:tr w:rsidR="00391854" w:rsidRPr="00F54DB9" w14:paraId="09FA94E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1744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pectrum Home Health Care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56E0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udy Edlu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BC8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83-922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D415E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41 Juana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58E3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518F84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934CEB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FA0E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prig Solution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CE4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tt Moor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91A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225) 678-803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DE82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526 Roble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EE23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reenwell Springs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19934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tt.moore@sprigsolutions.com</w:t>
            </w:r>
          </w:p>
        </w:tc>
      </w:tr>
      <w:tr w:rsidR="00391854" w:rsidRPr="00F54DB9" w14:paraId="3D0A207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AD88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rozzi Institute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0DC8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acie Chu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7FC3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444-123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351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00 Broad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20EB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0ADE9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dchun@strozziinstitute.com</w:t>
            </w:r>
          </w:p>
        </w:tc>
      </w:tr>
      <w:tr w:rsidR="00391854" w:rsidRPr="00F54DB9" w14:paraId="75ACC33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8C7E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t. Mary's Cen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E664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rol John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BBFE7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923-96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1E17E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925 Brockhurst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8829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F9C992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johnson@stmaryscenter.org</w:t>
            </w:r>
          </w:p>
        </w:tc>
      </w:tr>
      <w:tr w:rsidR="00391854" w:rsidRPr="00F54DB9" w14:paraId="282273F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CAD2F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tepping Out Stepping 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0C962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ara Reinertso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E99E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272-4802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81CF0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03 Center Street, 15th Stree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EEE6A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1267B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eppingoutsteppingin@gmail.com</w:t>
            </w:r>
          </w:p>
        </w:tc>
      </w:tr>
      <w:tr w:rsidR="00391854" w:rsidRPr="00F54DB9" w14:paraId="1680ED5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C8587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SUE P. EZEKIEL LMFT, PH. 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F6F0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UE EZEKI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69B0F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8-141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B7B94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905 BERKELEY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4C54D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3600A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3772FF0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E8FC0" w14:textId="77777777" w:rsidR="00391854" w:rsidRPr="00F54DB9" w:rsidRDefault="00391854" w:rsidP="006D24B7">
            <w:pPr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  <w:t>Success Cent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DB4D6" w14:textId="77777777" w:rsidR="00391854" w:rsidRPr="00F54DB9" w:rsidRDefault="00391854" w:rsidP="006D24B7">
            <w:pPr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  <w:t>Genny Pric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21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15-342-02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22878" w14:textId="77777777" w:rsidR="00391854" w:rsidRPr="00F54DB9" w:rsidRDefault="00391854" w:rsidP="006D24B7">
            <w:pPr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  <w:t xml:space="preserve">2577 MacArthur Blvd, 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73D38" w14:textId="77777777" w:rsidR="00391854" w:rsidRPr="00F54DB9" w:rsidRDefault="00391854" w:rsidP="006D24B7">
            <w:pPr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54349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: vprice@successcenters.org</w:t>
            </w:r>
          </w:p>
        </w:tc>
      </w:tr>
      <w:tr w:rsidR="00391854" w:rsidRPr="00F54DB9" w14:paraId="7A03AAA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269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F6F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9936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C3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DEA0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872E2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186C9D3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B679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eam Edserve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60CDA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hn Tompki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BDDCD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846-865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CD791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377 1st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AB83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LEASAN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1EF39B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869C49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F9661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erra Firma Diversion / Educational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CF44C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tha Cuella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8F186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75-936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A89BF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0086 Mission Blv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74E7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AYWAR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CE56BE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errafirmadiversion@earthlink.net</w:t>
            </w:r>
          </w:p>
        </w:tc>
      </w:tr>
      <w:tr w:rsidR="00391854" w:rsidRPr="00F54DB9" w14:paraId="371E6A9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A8248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he Infinite Life Projec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8F48E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RMEN CRENSHAW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ECC6A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16 ) 544-050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8D840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O BOX 3945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0EE37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43883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heinfinitelifeproject@yahoo.com</w:t>
            </w:r>
          </w:p>
        </w:tc>
      </w:tr>
      <w:tr w:rsidR="00391854" w:rsidRPr="00F54DB9" w14:paraId="4BCC4C5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EBF83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he Marathon Corpor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9D921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shall William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FA8D3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424 ) 202-781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076EE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323 Broad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36BF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46BEF6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shall@projectpet.org</w:t>
            </w:r>
          </w:p>
        </w:tc>
      </w:tr>
      <w:tr w:rsidR="00391854" w:rsidRPr="00F54DB9" w14:paraId="76EA16E9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9A4E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  The New Bridge Foundation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C704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thalie Gireaud-Ferk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047B2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8-727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F4E96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323 Hearst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ABA9E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BA0E7D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athalie@newbridgefoundation.org</w:t>
            </w:r>
          </w:p>
        </w:tc>
      </w:tr>
      <w:tr w:rsidR="00391854" w:rsidRPr="00F54DB9" w14:paraId="3449E15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7DEE9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he Perinatal Counci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37F48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icki H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AD6DD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37-894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5B6F7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648 International Blvd, Suite 801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CF7E4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52C01B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ho@perinatalcouncil.org</w:t>
            </w:r>
          </w:p>
        </w:tc>
      </w:tr>
      <w:tr w:rsidR="00391854" w:rsidRPr="00F54DB9" w14:paraId="50178F8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417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he Askia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92B1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restell Aski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6330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) 823-69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02CB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04 E. Silverado Ranch Roa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069E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s Vegas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5AD1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restellAskia@gmail.com</w:t>
            </w:r>
          </w:p>
        </w:tc>
      </w:tr>
      <w:tr w:rsidR="00391854" w:rsidRPr="00F54DB9" w14:paraId="6AF25A2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025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he Askia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884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lik "Kemal" Aski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9FB6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10) 825-311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EC40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04 E. Silverado Ranch Roa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6AE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as Vegas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DBF92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askia80@gmail.com</w:t>
            </w:r>
          </w:p>
        </w:tc>
      </w:tr>
      <w:tr w:rsidR="00391854" w:rsidRPr="00F54DB9" w14:paraId="41FCC38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911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he Carey Group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C2AD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k Care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69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651) 226-475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FD83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615 S. Highway A1A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A4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lbourne Beach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C4B26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ark@thecareygroup.com</w:t>
            </w:r>
          </w:p>
        </w:tc>
      </w:tr>
      <w:tr w:rsidR="00391854" w:rsidRPr="00F54DB9" w14:paraId="3FC0434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EF0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he Table Community Foundati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C95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Xochitl Pader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BFA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209) 483-809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E8F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201 West Benjamin Holt Dri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25B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OCKTON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D4474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xpaderes@thetablecf.org</w:t>
            </w:r>
          </w:p>
        </w:tc>
      </w:tr>
      <w:tr w:rsidR="00391854" w:rsidRPr="00F54DB9" w14:paraId="49EFD30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E2DFE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OM L. CLAR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B46F3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OM CLAR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1B8A1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48-686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8C760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576 SHATTUCK AV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98F22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08F064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281DE6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7F246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own &amp; Gown Clu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A48F7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llie Ecker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20680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8-424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42A27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401 Dwight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E85B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23DA8D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6BD9891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3EAB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oymaker's Daughte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39C44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une Mart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2C877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75-294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56346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701 Doyle Street, Suite 7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26230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MERYVILL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C1A667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une@toymakersdaughter.com</w:t>
            </w:r>
          </w:p>
        </w:tc>
      </w:tr>
      <w:tr w:rsidR="00391854" w:rsidRPr="00F54DB9" w14:paraId="58ACA05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6C5DF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ravelers Aid Societ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5D563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Kathie Barkow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C28B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44-683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68B4B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20 16th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E9B32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38B0E3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F4E4630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90972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ri-city Volunteer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029F2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elissa Ponchar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A1B1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793-4583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34BC5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7350 Joseph St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2A92F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544E5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ponchard@tri-cityvolunteers.org</w:t>
            </w:r>
          </w:p>
        </w:tc>
      </w:tr>
      <w:tr w:rsidR="00391854" w:rsidRPr="00F54DB9" w14:paraId="10DEF70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E746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riumph Ministri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7C02A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ckie Yanc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7F173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36-411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A967C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315 102nd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FF00E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BD18B6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ckie.yancy@triumphtogether.org</w:t>
            </w:r>
          </w:p>
        </w:tc>
      </w:tr>
      <w:tr w:rsidR="00391854" w:rsidRPr="00F54DB9" w14:paraId="3A5E971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8330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Trent Johnson Advisor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B02D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rin Johnso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B84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215)  292 486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EFCB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001 S Bouvier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0F30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hiladelphi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0866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rin@4equityleaders.com</w:t>
            </w:r>
          </w:p>
        </w:tc>
      </w:tr>
      <w:tr w:rsidR="00391854" w:rsidRPr="00F54DB9" w14:paraId="62FE7AA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6CAF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United Training Commercial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5058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Rochelle Capp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0D9F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539) 222-411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5AF3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07 Landa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0BC4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New Braunfels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B4F3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R@unitedtraining.com</w:t>
            </w:r>
          </w:p>
        </w:tc>
      </w:tr>
      <w:tr w:rsidR="00391854" w:rsidRPr="00F54DB9" w14:paraId="1730CC7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B525C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Urban Cataly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77F2F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eticia Vac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B141E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69-590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3B0A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00 Norbridge Ave, Suite 6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0F7FF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STRO VAL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3ACCC9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0E8AB44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20B96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Urban Health Group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4E1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eticia Vac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04A9C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369-590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F353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569 Lyon Avenu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CAAB2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715E8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urbanhealthgroupllc@gmail.com</w:t>
            </w:r>
          </w:p>
        </w:tc>
      </w:tr>
      <w:tr w:rsidR="00391854" w:rsidRPr="00F54DB9" w14:paraId="6CF6D7D6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320D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Via Heart Projec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3E939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z Lazar-Johnso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B0839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800 ) 284-0125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B4DDD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226 Vernon Ave</w:t>
            </w:r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AF84D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879F4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liz@viaheartproject.org</w:t>
            </w:r>
          </w:p>
        </w:tc>
      </w:tr>
      <w:tr w:rsidR="00391854" w:rsidRPr="00F54DB9" w14:paraId="3CA69785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C3138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Vid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D19D6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rredondo Al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9147F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925 ) 284-374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1F79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251 Hollis S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042C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EMERYVILL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A1FAFC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info@vidausa.org</w:t>
            </w:r>
          </w:p>
        </w:tc>
      </w:tr>
      <w:tr w:rsidR="00391854" w:rsidRPr="00F54DB9" w14:paraId="67B69FFE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0F8E5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Virginia Vanden Berg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D3EB2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Virginia Vanden Berg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F131A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4-609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0B930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480 College Ave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13B9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BD078C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1D95065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24BF7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Town &amp; Gown Clu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D243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llie Ecker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7538D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8-424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1306F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401 Dwight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002B8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F9260B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766830E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2080A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Volunteers of America Bay Are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F58DF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Zakkiyyah Nazee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344C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473-05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821AE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701 Harbor Bay Parkway, Ste 22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4EC1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LAMEDA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862EE9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hyuen@voaba.org</w:t>
            </w:r>
          </w:p>
        </w:tc>
      </w:tr>
      <w:tr w:rsidR="00391854" w:rsidRPr="00F54DB9" w14:paraId="0E9E0017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291F8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Volunteers of America Northern CA &amp; Northern NV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AA6F0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ary Flor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715CB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63-454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FED32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672 13th Street #10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F6CCD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31C455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flores@voaba.org</w:t>
            </w:r>
          </w:p>
        </w:tc>
      </w:tr>
      <w:tr w:rsidR="00391854" w:rsidRPr="00F54DB9" w14:paraId="4DF83A2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63D2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es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425D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Mike Neuenfeld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261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415) 615-3136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ECFD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30 HARRISON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7885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FRANCISC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86AF1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taterfp@wested.org</w:t>
            </w:r>
          </w:p>
        </w:tc>
      </w:tr>
      <w:tr w:rsidR="00391854" w:rsidRPr="00F54DB9" w14:paraId="415AFD74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DBF5D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WeHOPE DBA Project WeHOP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72DC6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aul Bai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7DFDB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650 ) 779-565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7BF6A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732 Willow St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B1568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451634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pbains7@projectwehope.com</w:t>
            </w:r>
          </w:p>
        </w:tc>
      </w:tr>
      <w:tr w:rsidR="00391854" w:rsidRPr="00F54DB9" w14:paraId="49292A48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BA106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Wendy Lucer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1306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endy Lucer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EA250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3-6587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9AE4B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120 Telegraph Ave # 10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46222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698A61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539A34A2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47E92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Whitney van Nouhuy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C7F3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hitney van Nouhuy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E3C4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25-898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F61A1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813 San Diego R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54026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EEC202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vn@wandd.com</w:t>
            </w:r>
          </w:p>
        </w:tc>
      </w:tr>
      <w:tr w:rsidR="00391854" w:rsidRPr="00F54DB9" w14:paraId="37E6BBC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E21B1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Women's Centers Internat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36454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usan Burgess-Le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0D962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23-212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4647A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811 Adeline St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38E58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3CA6DE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usan@WomensCentersIntl.org</w:t>
            </w:r>
          </w:p>
        </w:tc>
      </w:tr>
      <w:tr w:rsidR="00391854" w:rsidRPr="00F54DB9" w14:paraId="2CB52CA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F06E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MDTech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BF0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ake Berrym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435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208) 908-768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56D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115 W. Gage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5681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ois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465EF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berryman@wmdtech.com</w:t>
            </w:r>
          </w:p>
        </w:tc>
      </w:tr>
      <w:tr w:rsidR="00391854" w:rsidRPr="00F54DB9" w14:paraId="6F5B3EEB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FBC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WMDTech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D61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andice Prat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D7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208) 908-771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0289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5115 W. Gage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2EB7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oise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E1468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cpratt@wmdtech.com</w:t>
            </w:r>
          </w:p>
        </w:tc>
      </w:tr>
      <w:tr w:rsidR="00391854" w:rsidRPr="00F54DB9" w14:paraId="34B2419A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89BF13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Ymc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73FF90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Daisy Aromi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2011F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657-520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5E756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41811 Blacow Rd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CB5C4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FREMONT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1A07B97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  <w:tr w:rsidR="00391854" w:rsidRPr="00F54DB9" w14:paraId="1FEB310D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8B712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lastRenderedPageBreak/>
              <w:t>  Youth Advocate Program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80FEE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ary Ivor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C0731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214 ) 417-7614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0BD4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1572 150th Ave.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D7C39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AN LEANDRO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E77AB16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Givory@yapinc.org</w:t>
            </w:r>
          </w:p>
        </w:tc>
      </w:tr>
      <w:tr w:rsidR="00391854" w:rsidRPr="00F54DB9" w14:paraId="31D5F9EC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C59332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Youth Ali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CA5FA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nne Mark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68463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594-2588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5B1A2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3300 Elm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081AE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2FCA86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amarks@youthalive.org</w:t>
            </w:r>
          </w:p>
        </w:tc>
      </w:tr>
      <w:tr w:rsidR="00391854" w:rsidRPr="00F54DB9" w14:paraId="0444568F" w14:textId="77777777" w:rsidTr="006D24B7">
        <w:trPr>
          <w:gridAfter w:val="1"/>
          <w:wAfter w:w="11" w:type="dxa"/>
          <w:trHeight w:val="25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19F89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Youth Aliv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24295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im O'Brie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112B1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6CB80" w14:textId="77777777" w:rsidR="00391854" w:rsidRPr="00F54DB9" w:rsidRDefault="00391854" w:rsidP="006D24B7">
            <w:pPr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b/>
                <w:bCs/>
                <w:color w:val="0D0D0D"/>
                <w:sz w:val="18"/>
                <w:szCs w:val="18"/>
              </w:rPr>
              <w:t>3300 Elm Street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A4A4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OAKLAND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0DE62E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jobrien@youthalive.org</w:t>
            </w:r>
          </w:p>
        </w:tc>
      </w:tr>
      <w:tr w:rsidR="00391854" w:rsidRPr="00F54DB9" w14:paraId="44E10549" w14:textId="77777777" w:rsidTr="006D24B7">
        <w:trPr>
          <w:gridAfter w:val="1"/>
          <w:wAfter w:w="11" w:type="dxa"/>
          <w:trHeight w:val="260"/>
        </w:trPr>
        <w:tc>
          <w:tcPr>
            <w:tcW w:w="287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B94DA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 Ywca Universit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E568EB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Sharon Bettinell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F6EA5F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( 510 ) 848-6370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A00AC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2600 Bancroft Way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48AF3D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BERKELEY</w:t>
            </w:r>
          </w:p>
        </w:tc>
        <w:tc>
          <w:tcPr>
            <w:tcW w:w="33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9776818" w14:textId="77777777" w:rsidR="00391854" w:rsidRPr="00F54DB9" w:rsidRDefault="00391854" w:rsidP="006D24B7">
            <w:pPr>
              <w:rPr>
                <w:rFonts w:ascii="Arial Narrow" w:hAnsi="Arial Narrow" w:cs="Arial"/>
                <w:color w:val="0D0D0D"/>
                <w:sz w:val="18"/>
                <w:szCs w:val="18"/>
              </w:rPr>
            </w:pPr>
            <w:r w:rsidRPr="00F54DB9">
              <w:rPr>
                <w:rFonts w:ascii="Arial Narrow" w:hAnsi="Arial Narrow" w:cs="Arial"/>
                <w:color w:val="0D0D0D"/>
                <w:sz w:val="18"/>
                <w:szCs w:val="18"/>
              </w:rPr>
              <w:t> </w:t>
            </w:r>
          </w:p>
        </w:tc>
      </w:tr>
    </w:tbl>
    <w:p w14:paraId="04009342" w14:textId="77777777" w:rsidR="00B94E07" w:rsidRPr="00D911FC" w:rsidRDefault="00B94E07" w:rsidP="00B94E07">
      <w:pPr>
        <w:rPr>
          <w:rFonts w:ascii="Calibri" w:hAnsi="Calibri" w:cs="Calibri"/>
          <w:i/>
          <w:iCs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8236E4">
      <w:footerReference w:type="default" r:id="rId23"/>
      <w:pgSz w:w="15840" w:h="12240" w:orient="landscape"/>
      <w:pgMar w:top="1080" w:right="900" w:bottom="1080" w:left="144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D2EF6" w14:textId="77777777" w:rsidR="002F3D55" w:rsidRDefault="002F3D55" w:rsidP="004D242F">
      <w:r>
        <w:separator/>
      </w:r>
    </w:p>
  </w:endnote>
  <w:endnote w:type="continuationSeparator" w:id="0">
    <w:p w14:paraId="3BCC6952" w14:textId="77777777" w:rsidR="002F3D55" w:rsidRDefault="002F3D55" w:rsidP="004D242F">
      <w:r>
        <w:continuationSeparator/>
      </w:r>
    </w:p>
  </w:endnote>
  <w:endnote w:type="continuationNotice" w:id="1">
    <w:p w14:paraId="642B46C2" w14:textId="77777777" w:rsidR="0085307C" w:rsidRDefault="008530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6D24B7" w:rsidRPr="008F1AC7" w:rsidRDefault="00B60008" w:rsidP="006D24B7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6D24B7" w:rsidRDefault="00B60008" w:rsidP="006D24B7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6D24B7" w:rsidRDefault="006D24B7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0D20A5B1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9038E8">
      <w:rPr>
        <w:rFonts w:ascii="Calibri" w:hAnsi="Calibri" w:cs="Calibri"/>
        <w:sz w:val="20"/>
      </w:rPr>
      <w:t>RFP No. 90</w:t>
    </w:r>
    <w:r w:rsidR="009038E8" w:rsidRPr="009038E8">
      <w:rPr>
        <w:rFonts w:ascii="Calibri" w:hAnsi="Calibri" w:cs="Calibri"/>
        <w:sz w:val="20"/>
      </w:rPr>
      <w:t>2119</w:t>
    </w:r>
    <w:r w:rsidR="005D1234" w:rsidRPr="008F1AC7">
      <w:rPr>
        <w:rFonts w:ascii="Calibri" w:hAnsi="Calibri" w:cs="Calibri"/>
        <w:sz w:val="20"/>
      </w:rPr>
      <w:t xml:space="preserve">, </w:t>
    </w:r>
    <w:r w:rsidR="00715C57">
      <w:rPr>
        <w:rFonts w:ascii="Calibri" w:hAnsi="Calibri" w:cs="Calibri"/>
        <w:sz w:val="20"/>
      </w:rPr>
      <w:t xml:space="preserve">Questions 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748465E4" w:rsidR="005D53C7" w:rsidRPr="008F1AC7" w:rsidRDefault="004740BB" w:rsidP="00F97315">
    <w:pPr>
      <w:tabs>
        <w:tab w:val="right" w:pos="135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391854">
      <w:rPr>
        <w:rFonts w:ascii="Calibri" w:hAnsi="Calibri" w:cs="Calibri"/>
        <w:sz w:val="20"/>
      </w:rPr>
      <w:t>RF</w:t>
    </w:r>
    <w:r w:rsidR="00391854" w:rsidRPr="00391854">
      <w:rPr>
        <w:rFonts w:ascii="Calibri" w:hAnsi="Calibri" w:cs="Calibri"/>
        <w:sz w:val="20"/>
      </w:rPr>
      <w:t>P</w:t>
    </w:r>
    <w:r w:rsidR="005D53C7" w:rsidRPr="00391854">
      <w:rPr>
        <w:rFonts w:ascii="Calibri" w:hAnsi="Calibri" w:cs="Calibri"/>
        <w:sz w:val="20"/>
      </w:rPr>
      <w:t xml:space="preserve"> No. </w:t>
    </w:r>
    <w:r w:rsidR="00E83ABA" w:rsidRPr="00391854">
      <w:rPr>
        <w:rFonts w:ascii="Calibri" w:hAnsi="Calibri" w:cs="Calibri"/>
        <w:sz w:val="20"/>
      </w:rPr>
      <w:t>90</w:t>
    </w:r>
    <w:r w:rsidR="00391854" w:rsidRPr="00391854">
      <w:rPr>
        <w:rFonts w:ascii="Calibri" w:hAnsi="Calibri" w:cs="Calibri"/>
        <w:sz w:val="20"/>
      </w:rPr>
      <w:t>2119,</w:t>
    </w:r>
    <w:r w:rsidR="005D53C7" w:rsidRPr="00391854">
      <w:rPr>
        <w:rFonts w:ascii="Calibri" w:hAnsi="Calibri" w:cs="Calibri"/>
        <w:sz w:val="20"/>
      </w:rPr>
      <w:t xml:space="preserve"> </w:t>
    </w:r>
    <w:r w:rsidR="005D53C7">
      <w:rPr>
        <w:rFonts w:ascii="Calibri" w:hAnsi="Calibri" w:cs="Calibri"/>
        <w:sz w:val="20"/>
      </w:rPr>
      <w:t>Vendor</w:t>
    </w:r>
    <w:r w:rsidR="0039295B">
      <w:rPr>
        <w:rFonts w:ascii="Calibri" w:hAnsi="Calibri" w:cs="Calibri"/>
        <w:sz w:val="20"/>
      </w:rPr>
      <w:t xml:space="preserve"> 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6D24B7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D4AA9" w14:textId="77777777" w:rsidR="002F3D55" w:rsidRDefault="002F3D55" w:rsidP="004D242F">
      <w:r>
        <w:separator/>
      </w:r>
    </w:p>
  </w:footnote>
  <w:footnote w:type="continuationSeparator" w:id="0">
    <w:p w14:paraId="61ED0C7F" w14:textId="77777777" w:rsidR="002F3D55" w:rsidRDefault="002F3D55" w:rsidP="004D242F">
      <w:r>
        <w:continuationSeparator/>
      </w:r>
    </w:p>
  </w:footnote>
  <w:footnote w:type="continuationNotice" w:id="1">
    <w:p w14:paraId="0F5495E0" w14:textId="77777777" w:rsidR="0085307C" w:rsidRDefault="008530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6D24B7" w:rsidRPr="004D242F" w:rsidRDefault="00B60008" w:rsidP="006D24B7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6651EF81" w:rsidR="006D24B7" w:rsidRPr="004D242F" w:rsidRDefault="004D242F" w:rsidP="006D24B7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081CA8">
      <w:rPr>
        <w:rFonts w:ascii="Calibri" w:hAnsi="Calibri" w:cs="Calibri"/>
        <w:b/>
        <w:snapToGrid w:val="0"/>
        <w:szCs w:val="26"/>
      </w:rPr>
      <w:t>RF</w:t>
    </w:r>
    <w:r w:rsidR="00392870" w:rsidRPr="00081CA8">
      <w:rPr>
        <w:rFonts w:ascii="Calibri" w:hAnsi="Calibri" w:cs="Calibri"/>
        <w:b/>
        <w:snapToGrid w:val="0"/>
        <w:szCs w:val="26"/>
      </w:rPr>
      <w:t>P</w:t>
    </w:r>
    <w:r w:rsidRPr="00081CA8">
      <w:rPr>
        <w:rFonts w:ascii="Calibri" w:hAnsi="Calibri" w:cs="Calibri"/>
        <w:b/>
        <w:snapToGrid w:val="0"/>
        <w:szCs w:val="26"/>
      </w:rPr>
      <w:t xml:space="preserve"> </w:t>
    </w:r>
    <w:r w:rsidRPr="004D242F">
      <w:rPr>
        <w:rFonts w:ascii="Calibri" w:hAnsi="Calibri" w:cs="Calibri"/>
        <w:b/>
        <w:snapToGrid w:val="0"/>
        <w:szCs w:val="26"/>
      </w:rPr>
      <w:t xml:space="preserve">No. </w:t>
    </w:r>
    <w:r w:rsidRPr="00081CA8">
      <w:rPr>
        <w:rFonts w:ascii="Calibri" w:hAnsi="Calibri" w:cs="Calibri"/>
        <w:b/>
        <w:snapToGrid w:val="0"/>
        <w:szCs w:val="26"/>
      </w:rPr>
      <w:t>90</w:t>
    </w:r>
    <w:r w:rsidR="00081CA8" w:rsidRPr="00081CA8">
      <w:rPr>
        <w:rFonts w:ascii="Calibri" w:hAnsi="Calibri" w:cs="Calibri"/>
        <w:b/>
        <w:snapToGrid w:val="0"/>
        <w:szCs w:val="26"/>
      </w:rPr>
      <w:t>2119</w:t>
    </w:r>
    <w:r w:rsidRPr="004D242F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5801E455" w:rsidR="006D24B7" w:rsidRDefault="006D24B7" w:rsidP="006D24B7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6D24B7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6D24B7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8C4EEEE0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asciiTheme="minorHAnsi" w:hAnsiTheme="minorHAnsi" w:cstheme="minorHAnsi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2C026D"/>
    <w:multiLevelType w:val="multilevel"/>
    <w:tmpl w:val="06D80F0E"/>
    <w:lvl w:ilvl="0">
      <w:start w:val="3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24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ED3ABA"/>
    <w:multiLevelType w:val="hybridMultilevel"/>
    <w:tmpl w:val="6012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6682486">
    <w:abstractNumId w:val="0"/>
  </w:num>
  <w:num w:numId="2" w16cid:durableId="1024597862">
    <w:abstractNumId w:val="6"/>
  </w:num>
  <w:num w:numId="3" w16cid:durableId="312292744">
    <w:abstractNumId w:val="2"/>
  </w:num>
  <w:num w:numId="4" w16cid:durableId="1399329193">
    <w:abstractNumId w:val="1"/>
  </w:num>
  <w:num w:numId="5" w16cid:durableId="1815444415">
    <w:abstractNumId w:val="4"/>
  </w:num>
  <w:num w:numId="6" w16cid:durableId="758797117">
    <w:abstractNumId w:val="5"/>
  </w:num>
  <w:num w:numId="7" w16cid:durableId="1043015531">
    <w:abstractNumId w:val="3"/>
  </w:num>
  <w:num w:numId="8" w16cid:durableId="915556011">
    <w:abstractNumId w:val="7"/>
  </w:num>
  <w:num w:numId="9" w16cid:durableId="17489185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kFAPdrTZ4tAAAA"/>
  </w:docVars>
  <w:rsids>
    <w:rsidRoot w:val="004D242F"/>
    <w:rsid w:val="00016FEB"/>
    <w:rsid w:val="00035A55"/>
    <w:rsid w:val="0004331D"/>
    <w:rsid w:val="00081CA8"/>
    <w:rsid w:val="000835A0"/>
    <w:rsid w:val="000D4C47"/>
    <w:rsid w:val="0015259B"/>
    <w:rsid w:val="0015352D"/>
    <w:rsid w:val="001545A6"/>
    <w:rsid w:val="00160400"/>
    <w:rsid w:val="00160CDE"/>
    <w:rsid w:val="001630AE"/>
    <w:rsid w:val="001725B6"/>
    <w:rsid w:val="0019537B"/>
    <w:rsid w:val="001D562D"/>
    <w:rsid w:val="002023B4"/>
    <w:rsid w:val="002141E7"/>
    <w:rsid w:val="00245437"/>
    <w:rsid w:val="0024787A"/>
    <w:rsid w:val="00253A2A"/>
    <w:rsid w:val="00277FB8"/>
    <w:rsid w:val="002965E6"/>
    <w:rsid w:val="00297DBC"/>
    <w:rsid w:val="002B1B1D"/>
    <w:rsid w:val="002B3056"/>
    <w:rsid w:val="002C016F"/>
    <w:rsid w:val="002D61C1"/>
    <w:rsid w:val="002F3D55"/>
    <w:rsid w:val="00301650"/>
    <w:rsid w:val="00386FF3"/>
    <w:rsid w:val="0038729B"/>
    <w:rsid w:val="003911A1"/>
    <w:rsid w:val="00391854"/>
    <w:rsid w:val="00392870"/>
    <w:rsid w:val="0039295B"/>
    <w:rsid w:val="003C1E12"/>
    <w:rsid w:val="003D10A8"/>
    <w:rsid w:val="003F4C65"/>
    <w:rsid w:val="00404CDC"/>
    <w:rsid w:val="00434AA3"/>
    <w:rsid w:val="004507AD"/>
    <w:rsid w:val="004601DD"/>
    <w:rsid w:val="00461212"/>
    <w:rsid w:val="004740BB"/>
    <w:rsid w:val="004B2EAB"/>
    <w:rsid w:val="004D242F"/>
    <w:rsid w:val="00526AD9"/>
    <w:rsid w:val="0054236C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0490"/>
    <w:rsid w:val="006476D8"/>
    <w:rsid w:val="00650CC7"/>
    <w:rsid w:val="00673D14"/>
    <w:rsid w:val="006825D4"/>
    <w:rsid w:val="00685CF3"/>
    <w:rsid w:val="006A3F78"/>
    <w:rsid w:val="006B0EBB"/>
    <w:rsid w:val="006C112F"/>
    <w:rsid w:val="006D24B7"/>
    <w:rsid w:val="00715C57"/>
    <w:rsid w:val="0071630F"/>
    <w:rsid w:val="007350CE"/>
    <w:rsid w:val="007563DD"/>
    <w:rsid w:val="00760642"/>
    <w:rsid w:val="007859C8"/>
    <w:rsid w:val="0079017F"/>
    <w:rsid w:val="007904D4"/>
    <w:rsid w:val="007A5FA2"/>
    <w:rsid w:val="007D5A47"/>
    <w:rsid w:val="007F40D2"/>
    <w:rsid w:val="007F4755"/>
    <w:rsid w:val="00801940"/>
    <w:rsid w:val="00813F8B"/>
    <w:rsid w:val="00814F9E"/>
    <w:rsid w:val="0081722F"/>
    <w:rsid w:val="008236E4"/>
    <w:rsid w:val="00841D40"/>
    <w:rsid w:val="0085307C"/>
    <w:rsid w:val="00862620"/>
    <w:rsid w:val="00865DCB"/>
    <w:rsid w:val="008723BA"/>
    <w:rsid w:val="00873729"/>
    <w:rsid w:val="0089782A"/>
    <w:rsid w:val="008B0D41"/>
    <w:rsid w:val="008F08DA"/>
    <w:rsid w:val="008F4CC4"/>
    <w:rsid w:val="00902C47"/>
    <w:rsid w:val="009038E8"/>
    <w:rsid w:val="00936366"/>
    <w:rsid w:val="00953DDA"/>
    <w:rsid w:val="00967105"/>
    <w:rsid w:val="009C7F64"/>
    <w:rsid w:val="009D7391"/>
    <w:rsid w:val="009F4EFF"/>
    <w:rsid w:val="00A05B5F"/>
    <w:rsid w:val="00A07482"/>
    <w:rsid w:val="00A2392E"/>
    <w:rsid w:val="00A3047F"/>
    <w:rsid w:val="00A376F0"/>
    <w:rsid w:val="00A44E93"/>
    <w:rsid w:val="00A52CF9"/>
    <w:rsid w:val="00A72A23"/>
    <w:rsid w:val="00A85B1D"/>
    <w:rsid w:val="00AA2ACB"/>
    <w:rsid w:val="00AA6F62"/>
    <w:rsid w:val="00AD644E"/>
    <w:rsid w:val="00AF2895"/>
    <w:rsid w:val="00B238D9"/>
    <w:rsid w:val="00B506A9"/>
    <w:rsid w:val="00B60008"/>
    <w:rsid w:val="00B627FE"/>
    <w:rsid w:val="00B64D72"/>
    <w:rsid w:val="00B92B1A"/>
    <w:rsid w:val="00B94E07"/>
    <w:rsid w:val="00BA0AB9"/>
    <w:rsid w:val="00BA7759"/>
    <w:rsid w:val="00BB5326"/>
    <w:rsid w:val="00BD3600"/>
    <w:rsid w:val="00BE57D1"/>
    <w:rsid w:val="00BF5928"/>
    <w:rsid w:val="00BF717B"/>
    <w:rsid w:val="00C56222"/>
    <w:rsid w:val="00C93543"/>
    <w:rsid w:val="00CB36D0"/>
    <w:rsid w:val="00CB52F8"/>
    <w:rsid w:val="00CD5814"/>
    <w:rsid w:val="00CF26D9"/>
    <w:rsid w:val="00D06F87"/>
    <w:rsid w:val="00D14E26"/>
    <w:rsid w:val="00D30D72"/>
    <w:rsid w:val="00D332B1"/>
    <w:rsid w:val="00D3409F"/>
    <w:rsid w:val="00D62212"/>
    <w:rsid w:val="00D911FC"/>
    <w:rsid w:val="00DA0390"/>
    <w:rsid w:val="00DA14C7"/>
    <w:rsid w:val="00DB5117"/>
    <w:rsid w:val="00DD37F7"/>
    <w:rsid w:val="00DD4FAD"/>
    <w:rsid w:val="00DF53EA"/>
    <w:rsid w:val="00E20D02"/>
    <w:rsid w:val="00E25F62"/>
    <w:rsid w:val="00E32A4C"/>
    <w:rsid w:val="00E41068"/>
    <w:rsid w:val="00E4146F"/>
    <w:rsid w:val="00E4490C"/>
    <w:rsid w:val="00E453AC"/>
    <w:rsid w:val="00E45F99"/>
    <w:rsid w:val="00E4764E"/>
    <w:rsid w:val="00E83ABA"/>
    <w:rsid w:val="00E8440B"/>
    <w:rsid w:val="00EA15BA"/>
    <w:rsid w:val="00EB4385"/>
    <w:rsid w:val="00EB5A7E"/>
    <w:rsid w:val="00ED3117"/>
    <w:rsid w:val="00EE7E2B"/>
    <w:rsid w:val="00F23E47"/>
    <w:rsid w:val="00F4176C"/>
    <w:rsid w:val="00F474BF"/>
    <w:rsid w:val="00F5155E"/>
    <w:rsid w:val="00F55F36"/>
    <w:rsid w:val="00F97315"/>
    <w:rsid w:val="00FA076A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50989931-5D53-41FD-9494-615CCB043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unhideWhenUsed/>
    <w:rsid w:val="00ED3117"/>
    <w:rPr>
      <w:color w:val="954F72" w:themeColor="followedHyperlink"/>
      <w:u w:val="single"/>
    </w:rPr>
  </w:style>
  <w:style w:type="paragraph" w:customStyle="1" w:styleId="MemoHeading">
    <w:name w:val="MemoHeading"/>
    <w:basedOn w:val="Normal"/>
    <w:rsid w:val="00391854"/>
    <w:pPr>
      <w:spacing w:line="480" w:lineRule="auto"/>
    </w:pPr>
  </w:style>
  <w:style w:type="paragraph" w:styleId="BodyTextIndent2">
    <w:name w:val="Body Text Indent 2"/>
    <w:basedOn w:val="Normal"/>
    <w:link w:val="BodyTextIndent2Char"/>
    <w:rsid w:val="00391854"/>
    <w:pPr>
      <w:ind w:left="360"/>
    </w:pPr>
    <w:rPr>
      <w:snapToGrid w:val="0"/>
      <w:color w:val="000000"/>
    </w:rPr>
  </w:style>
  <w:style w:type="character" w:customStyle="1" w:styleId="BodyTextIndent2Char">
    <w:name w:val="Body Text Indent 2 Char"/>
    <w:basedOn w:val="DefaultParagraphFont"/>
    <w:link w:val="BodyTextIndent2"/>
    <w:rsid w:val="00391854"/>
    <w:rPr>
      <w:rFonts w:ascii="Times New Roman" w:eastAsia="Times New Roman" w:hAnsi="Times New Roman" w:cs="Times New Roman"/>
      <w:snapToGrid w:val="0"/>
      <w:color w:val="000000"/>
      <w:sz w:val="26"/>
      <w:szCs w:val="20"/>
    </w:rPr>
  </w:style>
  <w:style w:type="table" w:styleId="TableGrid">
    <w:name w:val="Table Grid"/>
    <w:basedOn w:val="TableNormal"/>
    <w:uiPriority w:val="39"/>
    <w:rsid w:val="003918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185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msonormal0">
    <w:name w:val="msonormal"/>
    <w:basedOn w:val="Normal"/>
    <w:rsid w:val="00391854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391854"/>
    <w:pPr>
      <w:pBdr>
        <w:top w:val="single" w:sz="4" w:space="0" w:color="FFFF00"/>
        <w:left w:val="single" w:sz="8" w:space="0" w:color="000000"/>
        <w:bottom w:val="single" w:sz="8" w:space="0" w:color="000000"/>
        <w:right w:val="single" w:sz="4" w:space="0" w:color="FFFF00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66">
    <w:name w:val="xl66"/>
    <w:basedOn w:val="Normal"/>
    <w:rsid w:val="00391854"/>
    <w:pPr>
      <w:pBdr>
        <w:top w:val="single" w:sz="4" w:space="0" w:color="FFFF00"/>
        <w:left w:val="single" w:sz="4" w:space="0" w:color="FFFF00"/>
        <w:bottom w:val="single" w:sz="8" w:space="0" w:color="000000"/>
        <w:right w:val="single" w:sz="4" w:space="0" w:color="FFFF00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67">
    <w:name w:val="xl67"/>
    <w:basedOn w:val="Normal"/>
    <w:rsid w:val="00391854"/>
    <w:pPr>
      <w:pBdr>
        <w:top w:val="single" w:sz="4" w:space="0" w:color="FFFF00"/>
        <w:left w:val="single" w:sz="4" w:space="0" w:color="FFFF00"/>
        <w:bottom w:val="single" w:sz="8" w:space="0" w:color="000000"/>
        <w:right w:val="single" w:sz="4" w:space="0" w:color="FFFF00"/>
      </w:pBdr>
      <w:shd w:val="clear" w:color="000000" w:fill="FFFF00"/>
      <w:spacing w:before="100" w:beforeAutospacing="1" w:after="100" w:afterAutospacing="1"/>
      <w:textAlignment w:val="center"/>
    </w:pPr>
    <w:rPr>
      <w:rFonts w:ascii="Arial" w:hAnsi="Arial" w:cs="Arial"/>
      <w:b/>
      <w:bCs/>
      <w:sz w:val="18"/>
      <w:szCs w:val="18"/>
    </w:rPr>
  </w:style>
  <w:style w:type="paragraph" w:customStyle="1" w:styleId="xl69">
    <w:name w:val="xl69"/>
    <w:basedOn w:val="Normal"/>
    <w:rsid w:val="00391854"/>
    <w:pPr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70">
    <w:name w:val="xl70"/>
    <w:basedOn w:val="Normal"/>
    <w:rsid w:val="0039185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</w:rPr>
  </w:style>
  <w:style w:type="paragraph" w:customStyle="1" w:styleId="xl71">
    <w:name w:val="xl71"/>
    <w:basedOn w:val="Normal"/>
    <w:rsid w:val="00391854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</w:rPr>
  </w:style>
  <w:style w:type="paragraph" w:customStyle="1" w:styleId="xl72">
    <w:name w:val="xl72"/>
    <w:basedOn w:val="Normal"/>
    <w:rsid w:val="00391854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paragraph" w:customStyle="1" w:styleId="xl73">
    <w:name w:val="xl73"/>
    <w:basedOn w:val="Normal"/>
    <w:rsid w:val="00391854"/>
    <w:pPr>
      <w:spacing w:before="100" w:beforeAutospacing="1" w:after="100" w:afterAutospacing="1"/>
      <w:textAlignment w:val="center"/>
    </w:pPr>
    <w:rPr>
      <w:rFonts w:ascii="Calibri" w:hAnsi="Calibri" w:cs="Calibri"/>
      <w:sz w:val="22"/>
      <w:szCs w:val="22"/>
    </w:rPr>
  </w:style>
  <w:style w:type="paragraph" w:customStyle="1" w:styleId="xl74">
    <w:name w:val="xl74"/>
    <w:basedOn w:val="Normal"/>
    <w:rsid w:val="00391854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l75">
    <w:name w:val="xl75"/>
    <w:basedOn w:val="Normal"/>
    <w:rsid w:val="0039185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6">
    <w:name w:val="xl76"/>
    <w:basedOn w:val="Normal"/>
    <w:rsid w:val="0039185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FF"/>
      <w:sz w:val="24"/>
      <w:szCs w:val="24"/>
      <w:u w:val="single"/>
    </w:rPr>
  </w:style>
  <w:style w:type="paragraph" w:customStyle="1" w:styleId="xl77">
    <w:name w:val="xl77"/>
    <w:basedOn w:val="Normal"/>
    <w:rsid w:val="00391854"/>
    <w:pPr>
      <w:shd w:val="clear" w:color="000000" w:fill="FFFFFF"/>
      <w:spacing w:before="100" w:beforeAutospacing="1" w:after="100" w:afterAutospacing="1"/>
    </w:pPr>
    <w:rPr>
      <w:sz w:val="24"/>
      <w:szCs w:val="24"/>
    </w:rPr>
  </w:style>
  <w:style w:type="paragraph" w:customStyle="1" w:styleId="xl78">
    <w:name w:val="xl78"/>
    <w:basedOn w:val="Normal"/>
    <w:rsid w:val="00391854"/>
    <w:pPr>
      <w:pBdr>
        <w:bottom w:val="single" w:sz="12" w:space="0" w:color="A7BFDE"/>
      </w:pBdr>
      <w:shd w:val="clear" w:color="000000" w:fill="FFFF00"/>
      <w:spacing w:before="100" w:beforeAutospacing="1" w:after="100" w:afterAutospacing="1"/>
    </w:pPr>
    <w:rPr>
      <w:rFonts w:ascii="Calibri" w:hAnsi="Calibri" w:cs="Calibri"/>
      <w:b/>
      <w:bCs/>
      <w:color w:val="1F497D"/>
      <w:sz w:val="24"/>
      <w:szCs w:val="24"/>
    </w:rPr>
  </w:style>
  <w:style w:type="paragraph" w:customStyle="1" w:styleId="xl79">
    <w:name w:val="xl79"/>
    <w:basedOn w:val="Normal"/>
    <w:rsid w:val="00391854"/>
    <w:pPr>
      <w:spacing w:before="100" w:beforeAutospacing="1" w:after="100" w:afterAutospacing="1"/>
    </w:pPr>
    <w:rPr>
      <w:rFonts w:ascii="Arial" w:hAnsi="Arial" w:cs="Arial"/>
      <w:color w:val="0000FF"/>
      <w:sz w:val="24"/>
      <w:szCs w:val="24"/>
      <w:u w:val="single"/>
    </w:rPr>
  </w:style>
  <w:style w:type="paragraph" w:customStyle="1" w:styleId="xl80">
    <w:name w:val="xl80"/>
    <w:basedOn w:val="Normal"/>
    <w:rsid w:val="00391854"/>
    <w:pPr>
      <w:pBdr>
        <w:top w:val="single" w:sz="8" w:space="0" w:color="000000"/>
        <w:left w:val="single" w:sz="8" w:space="0" w:color="000000"/>
        <w:bottom w:val="single" w:sz="4" w:space="0" w:color="FFFF00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</w:pPr>
    <w:rPr>
      <w:rFonts w:ascii="Arial" w:hAnsi="Arial" w:cs="Arial"/>
      <w:b/>
      <w:bCs/>
      <w:sz w:val="28"/>
      <w:szCs w:val="28"/>
    </w:rPr>
  </w:style>
  <w:style w:type="paragraph" w:customStyle="1" w:styleId="xl81">
    <w:name w:val="xl81"/>
    <w:basedOn w:val="Normal"/>
    <w:rsid w:val="00391854"/>
    <w:pPr>
      <w:pBdr>
        <w:top w:val="single" w:sz="8" w:space="0" w:color="000000"/>
        <w:left w:val="single" w:sz="4" w:space="0" w:color="FFFF00"/>
        <w:bottom w:val="single" w:sz="4" w:space="0" w:color="FFFF00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</w:pPr>
    <w:rPr>
      <w:rFonts w:ascii="Arial" w:hAnsi="Arial" w:cs="Arial"/>
      <w:b/>
      <w:bCs/>
      <w:sz w:val="28"/>
      <w:szCs w:val="28"/>
    </w:rPr>
  </w:style>
  <w:style w:type="paragraph" w:customStyle="1" w:styleId="xl82">
    <w:name w:val="xl82"/>
    <w:basedOn w:val="Normal"/>
    <w:rsid w:val="00391854"/>
    <w:pPr>
      <w:pBdr>
        <w:top w:val="single" w:sz="8" w:space="0" w:color="000000"/>
        <w:left w:val="single" w:sz="4" w:space="0" w:color="FFFF00"/>
        <w:bottom w:val="single" w:sz="4" w:space="0" w:color="FFFF00"/>
        <w:right w:val="single" w:sz="8" w:space="0" w:color="000000"/>
      </w:pBdr>
      <w:shd w:val="clear" w:color="000000" w:fill="FFFF00"/>
      <w:spacing w:before="100" w:beforeAutospacing="1" w:after="100" w:afterAutospacing="1"/>
      <w:jc w:val="center"/>
    </w:pPr>
    <w:rPr>
      <w:rFonts w:ascii="Arial" w:hAnsi="Arial" w:cs="Arial"/>
      <w:b/>
      <w:bCs/>
      <w:sz w:val="28"/>
      <w:szCs w:val="28"/>
    </w:rPr>
  </w:style>
  <w:style w:type="paragraph" w:customStyle="1" w:styleId="font5">
    <w:name w:val="font5"/>
    <w:basedOn w:val="Normal"/>
    <w:rsid w:val="00391854"/>
    <w:pPr>
      <w:spacing w:before="100" w:beforeAutospacing="1" w:after="100" w:afterAutospacing="1"/>
    </w:pPr>
    <w:rPr>
      <w:rFonts w:ascii="Segoe UI" w:hAnsi="Segoe UI" w:cs="Segoe UI"/>
      <w:color w:val="242424"/>
      <w:sz w:val="21"/>
      <w:szCs w:val="21"/>
    </w:rPr>
  </w:style>
  <w:style w:type="paragraph" w:customStyle="1" w:styleId="xl68">
    <w:name w:val="xl68"/>
    <w:basedOn w:val="Normal"/>
    <w:rsid w:val="00391854"/>
    <w:pPr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83">
    <w:name w:val="xl83"/>
    <w:basedOn w:val="Normal"/>
    <w:rsid w:val="00391854"/>
    <w:pPr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24"/>
      <w:szCs w:val="24"/>
    </w:rPr>
  </w:style>
  <w:style w:type="paragraph" w:customStyle="1" w:styleId="xl84">
    <w:name w:val="xl84"/>
    <w:basedOn w:val="Normal"/>
    <w:rsid w:val="00391854"/>
    <w:pPr>
      <w:spacing w:before="100" w:beforeAutospacing="1" w:after="100" w:afterAutospacing="1"/>
      <w:textAlignment w:val="center"/>
    </w:pPr>
    <w:rPr>
      <w:rFonts w:ascii="Calibri" w:hAnsi="Calibri" w:cs="Calibri"/>
      <w:b/>
      <w:bCs/>
      <w:color w:val="000000"/>
      <w:sz w:val="24"/>
      <w:szCs w:val="24"/>
    </w:rPr>
  </w:style>
  <w:style w:type="paragraph" w:customStyle="1" w:styleId="xl85">
    <w:name w:val="xl85"/>
    <w:basedOn w:val="Normal"/>
    <w:rsid w:val="00391854"/>
    <w:pPr>
      <w:spacing w:before="100" w:beforeAutospacing="1" w:after="100" w:afterAutospacing="1"/>
    </w:pPr>
    <w:rPr>
      <w:rFonts w:ascii="Calibri" w:hAnsi="Calibri" w:cs="Calibri"/>
      <w:b/>
      <w:bCs/>
      <w:color w:val="FF0000"/>
      <w:sz w:val="24"/>
      <w:szCs w:val="24"/>
    </w:rPr>
  </w:style>
  <w:style w:type="paragraph" w:customStyle="1" w:styleId="xl86">
    <w:name w:val="xl86"/>
    <w:basedOn w:val="Normal"/>
    <w:rsid w:val="00391854"/>
    <w:pPr>
      <w:spacing w:before="100" w:beforeAutospacing="1" w:after="100" w:afterAutospacing="1"/>
    </w:pPr>
    <w:rPr>
      <w:rFonts w:ascii="Segoe UI" w:hAnsi="Segoe UI" w:cs="Segoe UI"/>
      <w:color w:val="242424"/>
      <w:sz w:val="21"/>
      <w:szCs w:val="21"/>
    </w:rPr>
  </w:style>
  <w:style w:type="paragraph" w:customStyle="1" w:styleId="xl87">
    <w:name w:val="xl87"/>
    <w:basedOn w:val="Normal"/>
    <w:rsid w:val="00391854"/>
    <w:pPr>
      <w:shd w:val="clear" w:color="000000" w:fill="FFFFFF"/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customStyle="1" w:styleId="xl88">
    <w:name w:val="xl88"/>
    <w:basedOn w:val="Normal"/>
    <w:rsid w:val="00391854"/>
    <w:pPr>
      <w:spacing w:before="100" w:beforeAutospacing="1" w:after="100" w:afterAutospacing="1"/>
    </w:pPr>
    <w:rPr>
      <w:rFonts w:ascii="Calibri" w:hAnsi="Calibri" w:cs="Calibri"/>
      <w:color w:val="000000"/>
      <w:sz w:val="24"/>
      <w:szCs w:val="24"/>
    </w:rPr>
  </w:style>
  <w:style w:type="paragraph" w:customStyle="1" w:styleId="xl89">
    <w:name w:val="xl89"/>
    <w:basedOn w:val="Normal"/>
    <w:rsid w:val="00391854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color w:val="000000"/>
      <w:sz w:val="24"/>
      <w:szCs w:val="24"/>
    </w:rPr>
  </w:style>
  <w:style w:type="paragraph" w:customStyle="1" w:styleId="xl90">
    <w:name w:val="xl90"/>
    <w:basedOn w:val="Normal"/>
    <w:rsid w:val="00391854"/>
    <w:pPr>
      <w:shd w:val="clear" w:color="000000" w:fill="FFFFFF"/>
      <w:spacing w:before="100" w:beforeAutospacing="1" w:after="100" w:afterAutospacing="1"/>
    </w:pPr>
    <w:rPr>
      <w:rFonts w:ascii="Arial" w:hAnsi="Arial" w:cs="Arial"/>
      <w:color w:val="0000FF"/>
      <w:sz w:val="24"/>
      <w:szCs w:val="24"/>
      <w:u w:val="single"/>
    </w:rPr>
  </w:style>
  <w:style w:type="paragraph" w:customStyle="1" w:styleId="xl91">
    <w:name w:val="xl91"/>
    <w:basedOn w:val="Normal"/>
    <w:rsid w:val="00391854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92">
    <w:name w:val="xl92"/>
    <w:basedOn w:val="Normal"/>
    <w:rsid w:val="00391854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D0D0D"/>
      <w:sz w:val="18"/>
      <w:szCs w:val="18"/>
    </w:rPr>
  </w:style>
  <w:style w:type="character" w:customStyle="1" w:styleId="contentpasted01">
    <w:name w:val="contentpasted01"/>
    <w:basedOn w:val="DefaultParagraphFont"/>
    <w:rsid w:val="00F55F36"/>
  </w:style>
  <w:style w:type="character" w:styleId="UnresolvedMention">
    <w:name w:val="Unresolved Mention"/>
    <w:basedOn w:val="DefaultParagraphFont"/>
    <w:uiPriority w:val="99"/>
    <w:semiHidden/>
    <w:unhideWhenUsed/>
    <w:rsid w:val="00B64D72"/>
    <w:rPr>
      <w:color w:val="605E5C"/>
      <w:shd w:val="clear" w:color="auto" w:fill="E1DFDD"/>
    </w:rPr>
  </w:style>
  <w:style w:type="paragraph" w:customStyle="1" w:styleId="Item1">
    <w:name w:val="Item 1"/>
    <w:basedOn w:val="Normal"/>
    <w:link w:val="Item1Char"/>
    <w:qFormat/>
    <w:rsid w:val="00DB511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DB5117"/>
    <w:rPr>
      <w:rFonts w:ascii="Calibri" w:eastAsia="Times New Roman" w:hAnsi="Calibri" w:cs="Calibri"/>
      <w:sz w:val="26"/>
      <w:szCs w:val="20"/>
    </w:rPr>
  </w:style>
  <w:style w:type="paragraph" w:customStyle="1" w:styleId="Item10">
    <w:name w:val="Item (1)"/>
    <w:basedOn w:val="Itema"/>
    <w:qFormat/>
    <w:rsid w:val="00DB511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DB511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DB5117"/>
    <w:pPr>
      <w:tabs>
        <w:tab w:val="num" w:pos="4320"/>
      </w:tabs>
      <w:ind w:left="50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tsmall@centerforce1.or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natasha@adcomdesign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yperlink" Target="mailto:kimberli.porter@4pointscounseling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percypotts1952@gmail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FC068F-B3DF-43F9-A3B8-4E4452D11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5208</Words>
  <Characters>29690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34829</CharactersWithSpaces>
  <SharedDoc>false</SharedDoc>
  <HLinks>
    <vt:vector size="36" baseType="variant">
      <vt:variant>
        <vt:i4>196665</vt:i4>
      </vt:variant>
      <vt:variant>
        <vt:i4>15</vt:i4>
      </vt:variant>
      <vt:variant>
        <vt:i4>0</vt:i4>
      </vt:variant>
      <vt:variant>
        <vt:i4>5</vt:i4>
      </vt:variant>
      <vt:variant>
        <vt:lpwstr>mailto:percypotts1952@gmail.com</vt:lpwstr>
      </vt:variant>
      <vt:variant>
        <vt:lpwstr/>
      </vt:variant>
      <vt:variant>
        <vt:i4>65649</vt:i4>
      </vt:variant>
      <vt:variant>
        <vt:i4>12</vt:i4>
      </vt:variant>
      <vt:variant>
        <vt:i4>0</vt:i4>
      </vt:variant>
      <vt:variant>
        <vt:i4>5</vt:i4>
      </vt:variant>
      <vt:variant>
        <vt:lpwstr>mailto:tsmall@centerforce1.org</vt:lpwstr>
      </vt:variant>
      <vt:variant>
        <vt:lpwstr/>
      </vt:variant>
      <vt:variant>
        <vt:i4>2490377</vt:i4>
      </vt:variant>
      <vt:variant>
        <vt:i4>9</vt:i4>
      </vt:variant>
      <vt:variant>
        <vt:i4>0</vt:i4>
      </vt:variant>
      <vt:variant>
        <vt:i4>5</vt:i4>
      </vt:variant>
      <vt:variant>
        <vt:lpwstr>mailto:natasha@adcomdesigns.com</vt:lpwstr>
      </vt:variant>
      <vt:variant>
        <vt:lpwstr/>
      </vt:variant>
      <vt:variant>
        <vt:i4>917547</vt:i4>
      </vt:variant>
      <vt:variant>
        <vt:i4>6</vt:i4>
      </vt:variant>
      <vt:variant>
        <vt:i4>0</vt:i4>
      </vt:variant>
      <vt:variant>
        <vt:i4>5</vt:i4>
      </vt:variant>
      <vt:variant>
        <vt:lpwstr>mailto:kimberli.porter@4pointscounseling.org</vt:lpwstr>
      </vt:variant>
      <vt:variant>
        <vt:lpwstr/>
      </vt:variant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Paul Biondi - Alameda County GSA Procurement</cp:lastModifiedBy>
  <cp:revision>2</cp:revision>
  <dcterms:created xsi:type="dcterms:W3CDTF">2022-10-31T23:12:00Z</dcterms:created>
  <dcterms:modified xsi:type="dcterms:W3CDTF">2022-10-31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